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08" w:type="dxa"/>
        <w:tblLook w:val="04A0" w:firstRow="1" w:lastRow="0" w:firstColumn="1" w:lastColumn="0" w:noHBand="0" w:noVBand="1"/>
      </w:tblPr>
      <w:tblGrid>
        <w:gridCol w:w="10608"/>
      </w:tblGrid>
      <w:tr w:rsidR="009200AA" w14:paraId="6D6667E2" w14:textId="77777777" w:rsidTr="00D25CF7">
        <w:tc>
          <w:tcPr>
            <w:tcW w:w="1060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F03F20B" w14:textId="5247C010" w:rsidR="005E3CCD" w:rsidRPr="005E3CCD" w:rsidRDefault="005E3CCD" w:rsidP="00C94289">
            <w:pPr>
              <w:contextualSpacing/>
              <w:rPr>
                <w:rFonts w:ascii="Arial" w:hAnsi="Arial" w:cs="Arial"/>
                <w:b/>
              </w:rPr>
            </w:pPr>
            <w:r w:rsidRPr="005E3CCD">
              <w:rPr>
                <w:rFonts w:ascii="Arial" w:hAnsi="Arial" w:cs="Arial"/>
                <w:b/>
              </w:rPr>
              <w:t>Negative Time Entry Cheat Sheet</w:t>
            </w:r>
          </w:p>
          <w:p w14:paraId="30B239DD" w14:textId="027783F7" w:rsidR="005E3CCD" w:rsidRDefault="005E3CCD" w:rsidP="00C94289">
            <w:pPr>
              <w:contextualSpacing/>
              <w:rPr>
                <w:rFonts w:ascii="Arial" w:hAnsi="Arial" w:cs="Arial"/>
              </w:rPr>
            </w:pPr>
            <w:r w:rsidRPr="005E3CCD">
              <w:rPr>
                <w:rFonts w:ascii="Arial" w:hAnsi="Arial" w:cs="Arial"/>
                <w:b/>
              </w:rPr>
              <w:t>Last Updated:</w:t>
            </w:r>
            <w:r>
              <w:rPr>
                <w:rFonts w:ascii="Arial" w:hAnsi="Arial" w:cs="Arial"/>
              </w:rPr>
              <w:t xml:space="preserve"> </w:t>
            </w:r>
            <w:r w:rsidR="007C01B0">
              <w:rPr>
                <w:rFonts w:ascii="Arial" w:hAnsi="Arial" w:cs="Arial"/>
              </w:rPr>
              <w:t>9/8/2022</w:t>
            </w:r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id w:val="265811584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  <w:noProof/>
              </w:rPr>
            </w:sdtEndPr>
            <w:sdtContent>
              <w:p w14:paraId="42630E7A" w14:textId="07CE1441" w:rsidR="00B546A8" w:rsidRPr="00B546A8" w:rsidRDefault="00B546A8" w:rsidP="00B546A8">
                <w:pPr>
                  <w:pStyle w:val="TOCHeading"/>
                  <w:jc w:val="center"/>
                  <w:rPr>
                    <w:b/>
                  </w:rPr>
                </w:pPr>
                <w:r w:rsidRPr="00B546A8">
                  <w:rPr>
                    <w:b/>
                  </w:rPr>
                  <w:t>Contents</w:t>
                </w:r>
              </w:p>
              <w:p w14:paraId="55EF7853" w14:textId="21723ACE" w:rsidR="00B546A8" w:rsidRDefault="00B546A8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r>
                  <w:rPr>
                    <w:b/>
                    <w:bCs/>
                    <w:noProof/>
                  </w:rPr>
                  <w:fldChar w:fldCharType="begin"/>
                </w:r>
                <w:r>
                  <w:rPr>
                    <w:b/>
                    <w:bCs/>
                    <w:noProof/>
                  </w:rPr>
                  <w:instrText xml:space="preserve"> TOC \o "1-3" \h \z \u </w:instrText>
                </w:r>
                <w:r>
                  <w:rPr>
                    <w:b/>
                    <w:bCs/>
                    <w:noProof/>
                  </w:rPr>
                  <w:fldChar w:fldCharType="separate"/>
                </w:r>
                <w:hyperlink w:anchor="_Toc536526825" w:history="1">
                  <w:r w:rsidRPr="00836C3D">
                    <w:rPr>
                      <w:rStyle w:val="Hyperlink"/>
                      <w:noProof/>
                    </w:rPr>
                    <w:t>Content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3652682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EE7F95E" w14:textId="36E73C20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26" w:history="1">
                  <w:r w:rsidR="00B546A8" w:rsidRPr="00836C3D">
                    <w:rPr>
                      <w:rStyle w:val="Hyperlink"/>
                      <w:noProof/>
                    </w:rPr>
                    <w:t>Task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26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1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4567699" w14:textId="630F939F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27" w:history="1">
                  <w:r w:rsidR="00B546A8" w:rsidRPr="00836C3D">
                    <w:rPr>
                      <w:rStyle w:val="Hyperlink"/>
                      <w:noProof/>
                    </w:rPr>
                    <w:t>Instructions / Details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27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1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4109132" w14:textId="2C5316AC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28" w:history="1">
                  <w:r w:rsidR="00B546A8" w:rsidRPr="00836C3D">
                    <w:rPr>
                      <w:rStyle w:val="Hyperlink"/>
                      <w:rFonts w:cs="Arial"/>
                      <w:noProof/>
                    </w:rPr>
                    <w:t xml:space="preserve">Access </w:t>
                  </w:r>
                  <w:r w:rsidR="00B546A8" w:rsidRPr="00836C3D">
                    <w:rPr>
                      <w:rStyle w:val="Hyperlink"/>
                      <w:noProof/>
                    </w:rPr>
                    <w:t>SuccessFactors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28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1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A9ED4D4" w14:textId="2E3C25D3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29" w:history="1">
                  <w:r w:rsidR="00B546A8" w:rsidRPr="00836C3D">
                    <w:rPr>
                      <w:rStyle w:val="Hyperlink"/>
                      <w:noProof/>
                    </w:rPr>
                    <w:t>Access the Timesheet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29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1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A577C32" w14:textId="4E5F72B6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0" w:history="1">
                  <w:r w:rsidR="00B546A8" w:rsidRPr="00836C3D">
                    <w:rPr>
                      <w:rStyle w:val="Hyperlink"/>
                      <w:noProof/>
                    </w:rPr>
                    <w:t>Enter Overtime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0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1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9443FF6" w14:textId="27CE66E7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1" w:history="1">
                  <w:r w:rsidR="00B546A8" w:rsidRPr="00836C3D">
                    <w:rPr>
                      <w:rStyle w:val="Hyperlink"/>
                      <w:noProof/>
                    </w:rPr>
                    <w:t>Designate Flex Time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1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2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A56AA3E" w14:textId="0394514A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2" w:history="1">
                  <w:r w:rsidR="00B546A8" w:rsidRPr="00836C3D">
                    <w:rPr>
                      <w:rStyle w:val="Hyperlink"/>
                      <w:noProof/>
                    </w:rPr>
                    <w:t>Enter Call Back Time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2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2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9CDD940" w14:textId="7DDE7443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3" w:history="1">
                  <w:r w:rsidR="00B546A8" w:rsidRPr="00836C3D">
                    <w:rPr>
                      <w:rStyle w:val="Hyperlink"/>
                      <w:noProof/>
                    </w:rPr>
                    <w:t>Enter Cost Override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3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3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9144617" w14:textId="766B8914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4" w:history="1">
                  <w:r w:rsidR="00B546A8" w:rsidRPr="00836C3D">
                    <w:rPr>
                      <w:rStyle w:val="Hyperlink"/>
                      <w:noProof/>
                    </w:rPr>
                    <w:t>Change the Time Sheet After Submitting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4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3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9D1B207" w14:textId="6C4F0587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5" w:history="1">
                  <w:r w:rsidR="00B546A8" w:rsidRPr="00836C3D">
                    <w:rPr>
                      <w:rStyle w:val="Hyperlink"/>
                      <w:noProof/>
                    </w:rPr>
                    <w:t>Overtime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5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3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CA78FEE" w14:textId="2918C1D0" w:rsidR="00B546A8" w:rsidRDefault="00A740BC">
                <w:pPr>
                  <w:pStyle w:val="TOC1"/>
                  <w:tabs>
                    <w:tab w:val="right" w:leader="dot" w:pos="10790"/>
                  </w:tabs>
                  <w:rPr>
                    <w:noProof/>
                  </w:rPr>
                </w:pPr>
                <w:hyperlink w:anchor="_Toc536526836" w:history="1">
                  <w:r w:rsidR="00B546A8" w:rsidRPr="00836C3D">
                    <w:rPr>
                      <w:rStyle w:val="Hyperlink"/>
                      <w:noProof/>
                    </w:rPr>
                    <w:t>Holidays, Moving Holidays, Holiday Emergency Work</w:t>
                  </w:r>
                  <w:r w:rsidR="00B546A8">
                    <w:rPr>
                      <w:noProof/>
                      <w:webHidden/>
                    </w:rPr>
                    <w:tab/>
                  </w:r>
                  <w:r w:rsidR="00B546A8">
                    <w:rPr>
                      <w:noProof/>
                      <w:webHidden/>
                    </w:rPr>
                    <w:fldChar w:fldCharType="begin"/>
                  </w:r>
                  <w:r w:rsidR="00B546A8">
                    <w:rPr>
                      <w:noProof/>
                      <w:webHidden/>
                    </w:rPr>
                    <w:instrText xml:space="preserve"> PAGEREF _Toc536526836 \h </w:instrText>
                  </w:r>
                  <w:r w:rsidR="00B546A8">
                    <w:rPr>
                      <w:noProof/>
                      <w:webHidden/>
                    </w:rPr>
                  </w:r>
                  <w:r w:rsidR="00B546A8">
                    <w:rPr>
                      <w:noProof/>
                      <w:webHidden/>
                    </w:rPr>
                    <w:fldChar w:fldCharType="separate"/>
                  </w:r>
                  <w:r w:rsidR="00B546A8">
                    <w:rPr>
                      <w:noProof/>
                      <w:webHidden/>
                    </w:rPr>
                    <w:t>3</w:t>
                  </w:r>
                  <w:r w:rsidR="00B546A8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D2F237A" w14:textId="35D00149" w:rsidR="00B546A8" w:rsidRDefault="00B546A8">
                <w:r>
                  <w:rPr>
                    <w:b/>
                    <w:bCs/>
                    <w:noProof/>
                  </w:rPr>
                  <w:fldChar w:fldCharType="end"/>
                </w:r>
              </w:p>
            </w:sdtContent>
          </w:sdt>
          <w:p w14:paraId="5675EBD9" w14:textId="6C2B2A55" w:rsidR="00A95E60" w:rsidRPr="00B546A8" w:rsidRDefault="00D37F4F" w:rsidP="00B546A8">
            <w:pPr>
              <w:contextualSpacing/>
              <w:rPr>
                <w:rStyle w:val="Hyperlink"/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>The most current versions of all timekeeping resources can be found on the Su</w:t>
            </w:r>
            <w:r w:rsidR="00873839" w:rsidRPr="00B546A8">
              <w:rPr>
                <w:rFonts w:cstheme="minorHAnsi"/>
                <w:sz w:val="20"/>
                <w:szCs w:val="20"/>
              </w:rPr>
              <w:t xml:space="preserve">ccessFactors training website </w:t>
            </w:r>
            <w:hyperlink r:id="rId11" w:history="1">
              <w:r w:rsidRPr="00B546A8">
                <w:rPr>
                  <w:rStyle w:val="Hyperlink"/>
                  <w:rFonts w:cstheme="minorHAnsi"/>
                  <w:sz w:val="20"/>
                  <w:szCs w:val="20"/>
                </w:rPr>
                <w:t>https://www.purdue.edu/timehelp</w:t>
              </w:r>
            </w:hyperlink>
            <w:r w:rsidR="00A95E60" w:rsidRPr="00B546A8">
              <w:rPr>
                <w:rStyle w:val="Hyperlink"/>
                <w:rFonts w:cstheme="minorHAnsi"/>
                <w:sz w:val="20"/>
                <w:szCs w:val="20"/>
              </w:rPr>
              <w:t>.</w:t>
            </w:r>
          </w:p>
          <w:p w14:paraId="79992932" w14:textId="77777777" w:rsidR="00A95E60" w:rsidRPr="00B546A8" w:rsidRDefault="00A95E60" w:rsidP="00A95E60">
            <w:pPr>
              <w:ind w:right="450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 xml:space="preserve">Employees assigned the Negative Duration time entry profile are only required to edit their time sheet if they work </w:t>
            </w:r>
            <w:r w:rsidRPr="00B546A8">
              <w:rPr>
                <w:rFonts w:cstheme="minorHAnsi"/>
                <w:sz w:val="20"/>
                <w:szCs w:val="20"/>
                <w:u w:val="single"/>
              </w:rPr>
              <w:t>more</w:t>
            </w:r>
            <w:r w:rsidRPr="00B546A8">
              <w:rPr>
                <w:rFonts w:cstheme="minorHAnsi"/>
                <w:sz w:val="20"/>
                <w:szCs w:val="20"/>
              </w:rPr>
              <w:t xml:space="preserve"> (overtime or call back), </w:t>
            </w:r>
            <w:r w:rsidRPr="00B546A8">
              <w:rPr>
                <w:rFonts w:cstheme="minorHAnsi"/>
                <w:sz w:val="20"/>
                <w:szCs w:val="20"/>
                <w:u w:val="single"/>
              </w:rPr>
              <w:t>different</w:t>
            </w:r>
            <w:r w:rsidRPr="00B546A8">
              <w:rPr>
                <w:rFonts w:cstheme="minorHAnsi"/>
                <w:sz w:val="20"/>
                <w:szCs w:val="20"/>
              </w:rPr>
              <w:t xml:space="preserve"> (flex time), or </w:t>
            </w:r>
            <w:r w:rsidRPr="00B546A8">
              <w:rPr>
                <w:rFonts w:cstheme="minorHAnsi"/>
                <w:sz w:val="20"/>
                <w:szCs w:val="20"/>
                <w:u w:val="single"/>
              </w:rPr>
              <w:t>costing exception</w:t>
            </w:r>
            <w:r w:rsidRPr="00B546A8">
              <w:rPr>
                <w:rFonts w:cstheme="minorHAnsi"/>
                <w:sz w:val="20"/>
                <w:szCs w:val="20"/>
              </w:rPr>
              <w:t xml:space="preserve"> (cost override) hours than their regular schedule indicates (example: Overtime or Call Back). </w:t>
            </w:r>
          </w:p>
          <w:p w14:paraId="1EA48C09" w14:textId="1AD714E3" w:rsidR="00A95E60" w:rsidRPr="00B546A8" w:rsidRDefault="00A95E60" w:rsidP="00A95E60">
            <w:pPr>
              <w:pStyle w:val="ListParagraph"/>
              <w:numPr>
                <w:ilvl w:val="0"/>
                <w:numId w:val="28"/>
              </w:numPr>
              <w:ind w:right="450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b/>
                <w:i/>
                <w:sz w:val="20"/>
                <w:szCs w:val="20"/>
              </w:rPr>
              <w:t>If you worked fewer hours</w:t>
            </w:r>
            <w:r w:rsidRPr="00B546A8">
              <w:rPr>
                <w:rFonts w:cstheme="minorHAnsi"/>
                <w:sz w:val="20"/>
                <w:szCs w:val="20"/>
              </w:rPr>
              <w:t xml:space="preserve"> than your regular schedule indicates for a week, submit a Time Off request to cover the missing hours. See the Time Off section of </w:t>
            </w:r>
            <w:hyperlink r:id="rId12" w:history="1">
              <w:r w:rsidRPr="00B546A8">
                <w:rPr>
                  <w:rStyle w:val="Hyperlink"/>
                  <w:rFonts w:cstheme="minorHAnsi"/>
                  <w:color w:val="0070C0"/>
                  <w:sz w:val="20"/>
                  <w:szCs w:val="20"/>
                  <w:u w:val="none"/>
                </w:rPr>
                <w:t>www.purdue.edu/timehelp</w:t>
              </w:r>
            </w:hyperlink>
            <w:r w:rsidRPr="00B546A8">
              <w:rPr>
                <w:rStyle w:val="Hyperlink"/>
                <w:rFonts w:cstheme="minorHAnsi"/>
                <w:color w:val="auto"/>
                <w:sz w:val="20"/>
                <w:szCs w:val="20"/>
                <w:u w:val="none"/>
              </w:rPr>
              <w:t xml:space="preserve"> for instructions on submitting Time Off requests.</w:t>
            </w:r>
          </w:p>
          <w:p w14:paraId="299CF077" w14:textId="77777777" w:rsidR="00A95E60" w:rsidRPr="00B546A8" w:rsidRDefault="00A95E60" w:rsidP="00A95E60">
            <w:pPr>
              <w:pStyle w:val="ListParagraph"/>
              <w:numPr>
                <w:ilvl w:val="0"/>
                <w:numId w:val="28"/>
              </w:numPr>
              <w:ind w:right="450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b/>
                <w:i/>
                <w:sz w:val="20"/>
                <w:szCs w:val="20"/>
              </w:rPr>
              <w:t>If flexing time</w:t>
            </w:r>
            <w:r w:rsidRPr="00B546A8">
              <w:rPr>
                <w:rFonts w:cstheme="minorHAnsi"/>
                <w:sz w:val="20"/>
                <w:szCs w:val="20"/>
              </w:rPr>
              <w:t>, a comment must be entered. The hours on the timesheet should not be adjusted.</w:t>
            </w:r>
          </w:p>
          <w:p w14:paraId="2F978742" w14:textId="6CDAEF11" w:rsidR="00447D35" w:rsidRPr="00B546A8" w:rsidRDefault="00A95E60" w:rsidP="00C94289">
            <w:pPr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 xml:space="preserve">Exception entries must be entered directly following your last shift of each week. When an exception entry is saved, it flows to your supervisor for approval. </w:t>
            </w:r>
          </w:p>
          <w:p w14:paraId="367A9340" w14:textId="3E5C838C" w:rsidR="00D02E55" w:rsidRDefault="00A95E60" w:rsidP="00C94289">
            <w:r w:rsidRPr="00B546A8">
              <w:rPr>
                <w:rFonts w:cstheme="minorHAnsi"/>
                <w:sz w:val="20"/>
                <w:szCs w:val="20"/>
              </w:rPr>
              <w:t xml:space="preserve">For information regarding pay periods and calendars see the Payroll and Tax Services website: </w:t>
            </w:r>
            <w:hyperlink r:id="rId13" w:history="1">
              <w:r w:rsidR="00D41210" w:rsidRPr="00171DE5">
                <w:rPr>
                  <w:rStyle w:val="Hyperlink"/>
                </w:rPr>
                <w:t>https://www.purdue.edu/hr/buspur/calendars/index.php</w:t>
              </w:r>
            </w:hyperlink>
          </w:p>
          <w:p w14:paraId="77FE2F38" w14:textId="614F3394" w:rsidR="00D41210" w:rsidRPr="00B546A8" w:rsidRDefault="00D41210" w:rsidP="00C94289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C5CD498" w14:textId="49066953" w:rsidR="008D30A7" w:rsidRDefault="008D30A7"/>
    <w:p w14:paraId="160376A3" w14:textId="3891CECE" w:rsidR="008D30A7" w:rsidRDefault="008D30A7"/>
    <w:p w14:paraId="4CB79066" w14:textId="13EECDD5" w:rsidR="008D30A7" w:rsidRDefault="008D30A7"/>
    <w:p w14:paraId="4B5B1C93" w14:textId="1D55D4F5" w:rsidR="008D30A7" w:rsidRDefault="008D30A7"/>
    <w:p w14:paraId="00D7809E" w14:textId="5C08D0D6" w:rsidR="008D30A7" w:rsidRDefault="008D30A7"/>
    <w:p w14:paraId="59407ECD" w14:textId="557F5752" w:rsidR="008D30A7" w:rsidRDefault="008D30A7"/>
    <w:p w14:paraId="1145CE71" w14:textId="41EAE642" w:rsidR="008D30A7" w:rsidRDefault="008D30A7"/>
    <w:p w14:paraId="6B9050E9" w14:textId="16A25923" w:rsidR="008D30A7" w:rsidRDefault="008D30A7"/>
    <w:p w14:paraId="6D42556D" w14:textId="77777777" w:rsidR="008D30A7" w:rsidRDefault="008D30A7"/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430"/>
        <w:gridCol w:w="8010"/>
      </w:tblGrid>
      <w:tr w:rsidR="009200AA" w14:paraId="4168A6BB" w14:textId="77777777" w:rsidTr="008D30A7">
        <w:tc>
          <w:tcPr>
            <w:tcW w:w="2430" w:type="dxa"/>
            <w:shd w:val="clear" w:color="auto" w:fill="000000" w:themeFill="text1"/>
            <w:vAlign w:val="center"/>
          </w:tcPr>
          <w:p w14:paraId="2685948C" w14:textId="3BB1152D" w:rsidR="009200AA" w:rsidRPr="00B546A8" w:rsidRDefault="00B546A8" w:rsidP="008D30A7">
            <w:pPr>
              <w:spacing w:before="120" w:after="120"/>
              <w:jc w:val="center"/>
              <w:rPr>
                <w:b/>
                <w:color w:val="FFFFFF" w:themeColor="background1"/>
                <w:sz w:val="24"/>
              </w:rPr>
            </w:pPr>
            <w:bookmarkStart w:id="0" w:name="_Toc536526826"/>
            <w:r w:rsidRPr="00B546A8">
              <w:rPr>
                <w:b/>
                <w:color w:val="FFFFFF" w:themeColor="background1"/>
                <w:sz w:val="24"/>
              </w:rPr>
              <w:lastRenderedPageBreak/>
              <w:t>T</w:t>
            </w:r>
            <w:r w:rsidR="00C94289" w:rsidRPr="00B546A8">
              <w:rPr>
                <w:b/>
                <w:color w:val="FFFFFF" w:themeColor="background1"/>
                <w:sz w:val="24"/>
              </w:rPr>
              <w:t>ask</w:t>
            </w:r>
            <w:bookmarkEnd w:id="0"/>
          </w:p>
        </w:tc>
        <w:tc>
          <w:tcPr>
            <w:tcW w:w="8010" w:type="dxa"/>
            <w:shd w:val="clear" w:color="auto" w:fill="000000" w:themeFill="text1"/>
          </w:tcPr>
          <w:p w14:paraId="6DA08058" w14:textId="77777777" w:rsidR="009200AA" w:rsidRPr="00B546A8" w:rsidRDefault="009200AA" w:rsidP="00B546A8">
            <w:pPr>
              <w:spacing w:before="120" w:after="120"/>
              <w:jc w:val="center"/>
              <w:rPr>
                <w:b/>
                <w:color w:val="FFFFFF" w:themeColor="background1"/>
                <w:sz w:val="24"/>
              </w:rPr>
            </w:pPr>
            <w:bookmarkStart w:id="1" w:name="_Toc536526827"/>
            <w:r w:rsidRPr="00B546A8">
              <w:rPr>
                <w:b/>
                <w:color w:val="FFFFFF" w:themeColor="background1"/>
                <w:sz w:val="24"/>
              </w:rPr>
              <w:t>Instructions / Details</w:t>
            </w:r>
            <w:bookmarkEnd w:id="1"/>
          </w:p>
        </w:tc>
      </w:tr>
      <w:tr w:rsidR="009200AA" w14:paraId="21502655" w14:textId="77777777" w:rsidTr="008D30A7">
        <w:tc>
          <w:tcPr>
            <w:tcW w:w="2430" w:type="dxa"/>
            <w:vAlign w:val="center"/>
          </w:tcPr>
          <w:p w14:paraId="66D12A06" w14:textId="104E0715" w:rsidR="009200AA" w:rsidRPr="006A4077" w:rsidRDefault="009200AA" w:rsidP="00B546A8">
            <w:pPr>
              <w:pStyle w:val="Heading1"/>
              <w:spacing w:before="0"/>
              <w:jc w:val="center"/>
              <w:outlineLvl w:val="0"/>
              <w:rPr>
                <w:rFonts w:cs="Arial"/>
              </w:rPr>
            </w:pPr>
            <w:bookmarkStart w:id="2" w:name="_Toc536526828"/>
            <w:r w:rsidRPr="00B546A8">
              <w:rPr>
                <w:rFonts w:cs="Arial"/>
                <w:color w:val="000000" w:themeColor="text1"/>
                <w:sz w:val="24"/>
              </w:rPr>
              <w:t xml:space="preserve">Access </w:t>
            </w:r>
            <w:r w:rsidR="00067AEE" w:rsidRPr="00B546A8">
              <w:rPr>
                <w:color w:val="000000" w:themeColor="text1"/>
                <w:sz w:val="24"/>
              </w:rPr>
              <w:t>SuccessFactors</w:t>
            </w:r>
            <w:bookmarkEnd w:id="2"/>
          </w:p>
        </w:tc>
        <w:tc>
          <w:tcPr>
            <w:tcW w:w="8010" w:type="dxa"/>
            <w:vAlign w:val="center"/>
          </w:tcPr>
          <w:p w14:paraId="5B8CD0D5" w14:textId="5CD9EC63" w:rsidR="00067AEE" w:rsidRPr="00270929" w:rsidRDefault="00067AEE" w:rsidP="00067AEE">
            <w:pPr>
              <w:pStyle w:val="ListParagraph"/>
              <w:numPr>
                <w:ilvl w:val="0"/>
                <w:numId w:val="4"/>
              </w:numPr>
              <w:ind w:left="161" w:hanging="180"/>
              <w:rPr>
                <w:rFonts w:ascii="Arial" w:hAnsi="Arial" w:cs="Arial"/>
              </w:rPr>
            </w:pPr>
            <w:r w:rsidRPr="00270929">
              <w:t xml:space="preserve">Visit </w:t>
            </w:r>
            <w:proofErr w:type="spellStart"/>
            <w:r w:rsidRPr="00270929">
              <w:rPr>
                <w:b/>
              </w:rPr>
              <w:t>OneCampus</w:t>
            </w:r>
            <w:proofErr w:type="spellEnd"/>
            <w:r w:rsidRPr="00270929">
              <w:rPr>
                <w:b/>
              </w:rPr>
              <w:t xml:space="preserve"> (</w:t>
            </w:r>
            <w:r w:rsidRPr="006A5825">
              <w:rPr>
                <w:b/>
                <w:color w:val="0070C0"/>
                <w:u w:val="single"/>
              </w:rPr>
              <w:t>one.purdue.edu</w:t>
            </w:r>
            <w:r w:rsidRPr="00270929">
              <w:rPr>
                <w:b/>
              </w:rPr>
              <w:t xml:space="preserve">) </w:t>
            </w:r>
            <w:r w:rsidRPr="00270929">
              <w:t xml:space="preserve">and select </w:t>
            </w:r>
            <w:r w:rsidRPr="00270929">
              <w:rPr>
                <w:b/>
              </w:rPr>
              <w:t>Employee Launchpad.</w:t>
            </w:r>
          </w:p>
          <w:p w14:paraId="79D5FCCC" w14:textId="06748342" w:rsidR="00067AEE" w:rsidRPr="00270929" w:rsidRDefault="00067AEE" w:rsidP="00067AEE">
            <w:pPr>
              <w:pStyle w:val="ListParagraph"/>
              <w:numPr>
                <w:ilvl w:val="0"/>
                <w:numId w:val="4"/>
              </w:numPr>
              <w:ind w:left="161" w:hanging="180"/>
              <w:rPr>
                <w:rFonts w:ascii="Arial" w:hAnsi="Arial" w:cs="Arial"/>
              </w:rPr>
            </w:pPr>
            <w:r w:rsidRPr="00270929">
              <w:t xml:space="preserve">Log in using Purdue Career Account ID and </w:t>
            </w:r>
            <w:proofErr w:type="spellStart"/>
            <w:r w:rsidRPr="00270929">
              <w:t>BoilerKey</w:t>
            </w:r>
            <w:proofErr w:type="spellEnd"/>
            <w:r w:rsidRPr="00270929">
              <w:t xml:space="preserve"> passcode.</w:t>
            </w:r>
          </w:p>
        </w:tc>
      </w:tr>
      <w:tr w:rsidR="009200AA" w14:paraId="34AD2AC1" w14:textId="77777777" w:rsidTr="008D30A7">
        <w:tc>
          <w:tcPr>
            <w:tcW w:w="2430" w:type="dxa"/>
            <w:vAlign w:val="center"/>
          </w:tcPr>
          <w:p w14:paraId="6AF65812" w14:textId="206A78DE" w:rsidR="009200AA" w:rsidRPr="0096370A" w:rsidRDefault="0096370A" w:rsidP="00B546A8">
            <w:pPr>
              <w:pStyle w:val="Heading1"/>
              <w:spacing w:before="0"/>
              <w:jc w:val="center"/>
              <w:outlineLvl w:val="0"/>
            </w:pPr>
            <w:bookmarkStart w:id="3" w:name="_Toc536526829"/>
            <w:r w:rsidRPr="00B546A8">
              <w:rPr>
                <w:color w:val="000000" w:themeColor="text1"/>
                <w:sz w:val="24"/>
              </w:rPr>
              <w:t>Access the Timesheet</w:t>
            </w:r>
            <w:bookmarkEnd w:id="3"/>
          </w:p>
        </w:tc>
        <w:tc>
          <w:tcPr>
            <w:tcW w:w="8010" w:type="dxa"/>
            <w:vAlign w:val="center"/>
          </w:tcPr>
          <w:p w14:paraId="205D9C83" w14:textId="3FBAAF72" w:rsidR="00775434" w:rsidRPr="00270929" w:rsidRDefault="0096370A" w:rsidP="0096370A">
            <w:pPr>
              <w:spacing w:before="60" w:after="60"/>
              <w:rPr>
                <w:rFonts w:cs="Arial"/>
                <w:bCs/>
                <w:i/>
              </w:rPr>
            </w:pPr>
            <w:r w:rsidRPr="00270929">
              <w:rPr>
                <w:rFonts w:cs="Arial"/>
                <w:bCs/>
                <w:i/>
              </w:rPr>
              <w:t xml:space="preserve">If you have multiple positions for which you record time, </w:t>
            </w:r>
            <w:r w:rsidR="00F15373">
              <w:rPr>
                <w:rFonts w:cs="Arial"/>
                <w:bCs/>
                <w:i/>
              </w:rPr>
              <w:t xml:space="preserve">use the Change Selected Employment icon in the upper right corner of the screen to </w:t>
            </w:r>
            <w:r w:rsidRPr="00270929">
              <w:rPr>
                <w:rFonts w:cs="Arial"/>
                <w:bCs/>
                <w:i/>
              </w:rPr>
              <w:t>select the position for whic</w:t>
            </w:r>
            <w:r w:rsidR="00F15373">
              <w:rPr>
                <w:rFonts w:cs="Arial"/>
                <w:bCs/>
                <w:i/>
              </w:rPr>
              <w:t xml:space="preserve">h you would like to record time. </w:t>
            </w:r>
            <w:r w:rsidRPr="00270929">
              <w:rPr>
                <w:i/>
                <w:noProof/>
              </w:rPr>
              <w:drawing>
                <wp:inline distT="0" distB="0" distL="0" distR="0" wp14:anchorId="261AB706" wp14:editId="4BDF2709">
                  <wp:extent cx="294898" cy="283976"/>
                  <wp:effectExtent l="0" t="0" r="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252" cy="292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70929">
              <w:rPr>
                <w:rFonts w:cs="Arial"/>
                <w:bCs/>
                <w:i/>
              </w:rPr>
              <w:t xml:space="preserve"> </w:t>
            </w:r>
          </w:p>
          <w:p w14:paraId="095E05EE" w14:textId="5F606EB1" w:rsidR="00D41210" w:rsidRPr="00D41210" w:rsidRDefault="00D41210" w:rsidP="00D25CF7">
            <w:pPr>
              <w:pStyle w:val="ListParagraph"/>
              <w:numPr>
                <w:ilvl w:val="0"/>
                <w:numId w:val="22"/>
              </w:numPr>
              <w:rPr>
                <w:rFonts w:cs="Arial"/>
                <w:bCs/>
              </w:rPr>
            </w:pPr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</w:t>
            </w:r>
            <w:r>
              <w:t xml:space="preserve">from Quick </w:t>
            </w:r>
            <w:r w:rsidR="00A740BC">
              <w:t xml:space="preserve">Actions </w:t>
            </w:r>
            <w:r>
              <w:t>to validate that the correct position has been selected</w:t>
            </w:r>
          </w:p>
          <w:p w14:paraId="421181CB" w14:textId="6730C5FF" w:rsidR="0096370A" w:rsidRPr="00270929" w:rsidRDefault="0033165B" w:rsidP="00D25CF7">
            <w:pPr>
              <w:pStyle w:val="ListParagraph"/>
              <w:numPr>
                <w:ilvl w:val="0"/>
                <w:numId w:val="22"/>
              </w:numPr>
              <w:rPr>
                <w:rFonts w:cs="Arial"/>
                <w:bCs/>
              </w:rPr>
            </w:pPr>
            <w:r w:rsidRPr="00270929">
              <w:rPr>
                <w:rFonts w:cs="Arial"/>
                <w:bCs/>
              </w:rPr>
              <w:t xml:space="preserve"> </w:t>
            </w:r>
            <w:r w:rsidR="0096370A" w:rsidRPr="00270929">
              <w:rPr>
                <w:rFonts w:cs="Arial"/>
                <w:bCs/>
              </w:rPr>
              <w:t xml:space="preserve">Click the </w:t>
            </w:r>
            <w:r w:rsidR="00D41210">
              <w:rPr>
                <w:rFonts w:cs="Arial"/>
                <w:b/>
                <w:bCs/>
              </w:rPr>
              <w:t>Record Time</w:t>
            </w:r>
            <w:r w:rsidR="00EC1647" w:rsidRPr="00270929">
              <w:rPr>
                <w:rFonts w:cs="Arial"/>
                <w:b/>
                <w:bCs/>
              </w:rPr>
              <w:t xml:space="preserve"> </w:t>
            </w:r>
            <w:r w:rsidR="00EC1647" w:rsidRPr="00270929">
              <w:rPr>
                <w:rFonts w:cs="Arial"/>
                <w:bCs/>
              </w:rPr>
              <w:t>tile</w:t>
            </w:r>
            <w:r w:rsidR="00A740BC">
              <w:rPr>
                <w:rFonts w:cs="Arial"/>
                <w:bCs/>
              </w:rPr>
              <w:t xml:space="preserve"> (Also in the Quick Actions)</w:t>
            </w:r>
          </w:p>
        </w:tc>
      </w:tr>
      <w:tr w:rsidR="009200AA" w14:paraId="6B31BA22" w14:textId="77777777" w:rsidTr="008D30A7">
        <w:tc>
          <w:tcPr>
            <w:tcW w:w="2430" w:type="dxa"/>
            <w:vAlign w:val="center"/>
          </w:tcPr>
          <w:p w14:paraId="7CDF2EBC" w14:textId="77777777" w:rsidR="00CC3E5C" w:rsidRDefault="00CC3E5C" w:rsidP="00B546A8">
            <w:pPr>
              <w:contextualSpacing/>
              <w:jc w:val="center"/>
              <w:rPr>
                <w:rFonts w:ascii="Arial" w:hAnsi="Arial" w:cs="Arial"/>
                <w:b/>
                <w:sz w:val="24"/>
                <w:szCs w:val="32"/>
              </w:rPr>
            </w:pPr>
          </w:p>
          <w:p w14:paraId="6581AB58" w14:textId="46217913" w:rsidR="009200AA" w:rsidRPr="00B546A8" w:rsidRDefault="00CC3E5C" w:rsidP="00B546A8">
            <w:pPr>
              <w:pStyle w:val="Heading1"/>
              <w:spacing w:before="0"/>
              <w:jc w:val="center"/>
              <w:outlineLvl w:val="0"/>
              <w:rPr>
                <w:color w:val="000000" w:themeColor="text1"/>
                <w:sz w:val="24"/>
              </w:rPr>
            </w:pPr>
            <w:bookmarkStart w:id="4" w:name="_Toc536526830"/>
            <w:r w:rsidRPr="00B546A8">
              <w:rPr>
                <w:color w:val="000000" w:themeColor="text1"/>
                <w:sz w:val="24"/>
              </w:rPr>
              <w:t xml:space="preserve">Enter </w:t>
            </w:r>
            <w:r w:rsidR="00270929" w:rsidRPr="00B546A8">
              <w:rPr>
                <w:color w:val="000000" w:themeColor="text1"/>
                <w:sz w:val="24"/>
              </w:rPr>
              <w:t>Overtime</w:t>
            </w:r>
            <w:bookmarkEnd w:id="4"/>
          </w:p>
          <w:p w14:paraId="724DF811" w14:textId="62BF71E8" w:rsidR="00CC3E5C" w:rsidRPr="00125D24" w:rsidRDefault="00CC3E5C" w:rsidP="00B546A8">
            <w:pPr>
              <w:contextualSpacing/>
              <w:jc w:val="center"/>
              <w:rPr>
                <w:rFonts w:ascii="Arial" w:hAnsi="Arial" w:cs="Arial"/>
                <w:b/>
                <w:sz w:val="24"/>
                <w:szCs w:val="32"/>
              </w:rPr>
            </w:pPr>
          </w:p>
        </w:tc>
        <w:tc>
          <w:tcPr>
            <w:tcW w:w="8010" w:type="dxa"/>
          </w:tcPr>
          <w:p w14:paraId="29BFEC6D" w14:textId="77777777" w:rsidR="00270929" w:rsidRPr="00270929" w:rsidRDefault="00270929" w:rsidP="00270929">
            <w:pPr>
              <w:pStyle w:val="ListParagraph"/>
              <w:numPr>
                <w:ilvl w:val="0"/>
                <w:numId w:val="29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270929">
              <w:rPr>
                <w:rFonts w:cs="Arial"/>
                <w:bCs/>
              </w:rPr>
              <w:t>Select the day on which additional hours are to be added.</w:t>
            </w:r>
          </w:p>
          <w:p w14:paraId="121006AA" w14:textId="77777777" w:rsidR="00270929" w:rsidRPr="00270929" w:rsidRDefault="00270929" w:rsidP="00270929">
            <w:pPr>
              <w:pStyle w:val="ListParagraph"/>
              <w:numPr>
                <w:ilvl w:val="0"/>
                <w:numId w:val="29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270929">
              <w:t xml:space="preserve">To enter additional time to scheduled work hours, enter the </w:t>
            </w:r>
            <w:r w:rsidRPr="00270929">
              <w:rPr>
                <w:b/>
                <w:i/>
                <w:u w:val="single"/>
              </w:rPr>
              <w:t>total</w:t>
            </w:r>
            <w:r w:rsidRPr="00270929">
              <w:rPr>
                <w:b/>
              </w:rPr>
              <w:t xml:space="preserve"> </w:t>
            </w:r>
            <w:r w:rsidRPr="00270929">
              <w:t xml:space="preserve">amount of time worked that day into a blank line of </w:t>
            </w:r>
            <w:r w:rsidRPr="00270929">
              <w:rPr>
                <w:b/>
              </w:rPr>
              <w:t>Working Time</w:t>
            </w:r>
            <w:r w:rsidRPr="00270929">
              <w:t xml:space="preserve">. This will void the original line of </w:t>
            </w:r>
            <w:r w:rsidRPr="00270929">
              <w:rPr>
                <w:b/>
              </w:rPr>
              <w:t>Working Time</w:t>
            </w:r>
            <w:r w:rsidRPr="00270929">
              <w:t xml:space="preserve">. </w:t>
            </w:r>
          </w:p>
          <w:p w14:paraId="42E62AA2" w14:textId="77777777" w:rsidR="00270929" w:rsidRPr="00270929" w:rsidRDefault="00270929" w:rsidP="00270929">
            <w:pPr>
              <w:pStyle w:val="ListParagraph"/>
              <w:numPr>
                <w:ilvl w:val="0"/>
                <w:numId w:val="29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270929">
              <w:t>Ex. Worked 9 hours instead of the scheduled 8.</w:t>
            </w:r>
          </w:p>
          <w:p w14:paraId="06ABDE4C" w14:textId="384825FD" w:rsidR="00270929" w:rsidRPr="00270929" w:rsidRDefault="00270929" w:rsidP="00270929">
            <w:pPr>
              <w:pStyle w:val="ListParagraph"/>
              <w:numPr>
                <w:ilvl w:val="0"/>
                <w:numId w:val="29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270929">
              <w:t xml:space="preserve">Click </w:t>
            </w:r>
            <w:r w:rsidRPr="00270929">
              <w:rPr>
                <w:b/>
              </w:rPr>
              <w:t>Save.</w:t>
            </w:r>
            <w:r w:rsidRPr="00270929">
              <w:rPr>
                <w:rFonts w:cs="Arial"/>
                <w:bCs/>
                <w:noProof/>
              </w:rPr>
              <w:t xml:space="preserve"> </w:t>
            </w:r>
          </w:p>
          <w:p w14:paraId="0F167275" w14:textId="4A7A0064" w:rsidR="006A5825" w:rsidRPr="00270929" w:rsidRDefault="00270929" w:rsidP="006A5825">
            <w:pPr>
              <w:spacing w:before="60" w:after="60"/>
              <w:rPr>
                <w:rFonts w:cs="Arial"/>
                <w:bCs/>
                <w:i/>
              </w:rPr>
            </w:pPr>
            <w:r w:rsidRPr="00270929">
              <w:rPr>
                <w:rFonts w:cs="Arial"/>
                <w:bCs/>
                <w:i/>
              </w:rPr>
              <w:t xml:space="preserve">Note: Despite the presence of the </w:t>
            </w:r>
            <w:r w:rsidRPr="00270929">
              <w:rPr>
                <w:rFonts w:cs="Arial"/>
                <w:b/>
                <w:bCs/>
                <w:i/>
              </w:rPr>
              <w:t>+Add Absence</w:t>
            </w:r>
            <w:r w:rsidRPr="00270929">
              <w:rPr>
                <w:rFonts w:cs="Arial"/>
                <w:bCs/>
                <w:i/>
              </w:rPr>
              <w:t xml:space="preserve"> button, Time Off requests must be submitted via the Time Off tile on the Employee Central homepage. Instructions for submitting Tim</w:t>
            </w:r>
            <w:r w:rsidR="006A5825">
              <w:rPr>
                <w:rFonts w:cs="Arial"/>
                <w:bCs/>
                <w:i/>
              </w:rPr>
              <w:t xml:space="preserve">e Off requests can be found at </w:t>
            </w:r>
            <w:hyperlink r:id="rId15" w:history="1">
              <w:r w:rsidR="006A5825" w:rsidRPr="00AB3497">
                <w:rPr>
                  <w:rStyle w:val="Hyperlink"/>
                  <w:rFonts w:cs="Arial"/>
                  <w:bCs/>
                  <w:i/>
                </w:rPr>
                <w:t>www.purdue.edu/timehelp</w:t>
              </w:r>
            </w:hyperlink>
          </w:p>
        </w:tc>
      </w:tr>
      <w:tr w:rsidR="009200AA" w14:paraId="02F6B92A" w14:textId="77777777" w:rsidTr="008D30A7">
        <w:tc>
          <w:tcPr>
            <w:tcW w:w="2430" w:type="dxa"/>
            <w:vAlign w:val="center"/>
          </w:tcPr>
          <w:p w14:paraId="18AA3EE1" w14:textId="7AF6B01C" w:rsidR="00F82BE9" w:rsidRPr="00CC3E5C" w:rsidRDefault="00B546A8" w:rsidP="00B546A8">
            <w:pPr>
              <w:pStyle w:val="Heading1"/>
              <w:jc w:val="center"/>
              <w:outlineLvl w:val="0"/>
            </w:pPr>
            <w:bookmarkStart w:id="5" w:name="_Toc536526831"/>
            <w:r>
              <w:rPr>
                <w:color w:val="000000" w:themeColor="text1"/>
                <w:sz w:val="24"/>
              </w:rPr>
              <w:t>D</w:t>
            </w:r>
            <w:r w:rsidR="00270929" w:rsidRPr="00B546A8">
              <w:rPr>
                <w:color w:val="000000" w:themeColor="text1"/>
                <w:sz w:val="24"/>
              </w:rPr>
              <w:t>esignate Flex Time</w:t>
            </w:r>
            <w:bookmarkEnd w:id="5"/>
          </w:p>
        </w:tc>
        <w:tc>
          <w:tcPr>
            <w:tcW w:w="8010" w:type="dxa"/>
            <w:vAlign w:val="center"/>
          </w:tcPr>
          <w:p w14:paraId="76DC05B1" w14:textId="72561A01" w:rsidR="006A5825" w:rsidRPr="006A5825" w:rsidRDefault="006A5825" w:rsidP="006A5825">
            <w:pPr>
              <w:spacing w:before="60" w:after="60"/>
              <w:rPr>
                <w:rFonts w:cs="Arial"/>
                <w:bCs/>
              </w:rPr>
            </w:pPr>
            <w:r w:rsidRPr="006A5825">
              <w:rPr>
                <w:rFonts w:cs="Arial"/>
                <w:bCs/>
                <w:i/>
                <w:noProof/>
              </w:rPr>
              <w:t>It is only necessary to complete these steps for one of the days involved in each flex situation.</w:t>
            </w:r>
          </w:p>
          <w:p w14:paraId="12B976DA" w14:textId="3A33F8C9" w:rsidR="00270929" w:rsidRDefault="00270929" w:rsidP="006A5825">
            <w:pPr>
              <w:pStyle w:val="ListParagraph"/>
              <w:numPr>
                <w:ilvl w:val="0"/>
                <w:numId w:val="30"/>
              </w:numPr>
              <w:spacing w:before="60" w:after="60"/>
              <w:ind w:left="171" w:hanging="180"/>
              <w:rPr>
                <w:rFonts w:cs="Arial"/>
                <w:bCs/>
              </w:rPr>
            </w:pPr>
            <w:r w:rsidRPr="00270929">
              <w:rPr>
                <w:rFonts w:cs="Arial"/>
                <w:bCs/>
              </w:rPr>
              <w:t xml:space="preserve">Select the day on which Flex Time is to be noted. </w:t>
            </w:r>
          </w:p>
          <w:p w14:paraId="6D9142E8" w14:textId="77777777" w:rsidR="00270929" w:rsidRDefault="00270929" w:rsidP="006A5825">
            <w:pPr>
              <w:pStyle w:val="ListParagraph"/>
              <w:numPr>
                <w:ilvl w:val="0"/>
                <w:numId w:val="30"/>
              </w:numPr>
              <w:spacing w:before="60" w:after="60"/>
              <w:ind w:left="171" w:hanging="180"/>
              <w:rPr>
                <w:rFonts w:cs="Arial"/>
                <w:bCs/>
              </w:rPr>
            </w:pPr>
            <w:r w:rsidRPr="00270929">
              <w:rPr>
                <w:rFonts w:cs="Arial"/>
                <w:bCs/>
              </w:rPr>
              <w:t xml:space="preserve">Copy the </w:t>
            </w:r>
            <w:r w:rsidRPr="00270929">
              <w:rPr>
                <w:rFonts w:cs="Arial"/>
                <w:b/>
                <w:bCs/>
              </w:rPr>
              <w:t>scheduled</w:t>
            </w:r>
            <w:r w:rsidRPr="00270929">
              <w:rPr>
                <w:rFonts w:cs="Arial"/>
                <w:bCs/>
              </w:rPr>
              <w:t xml:space="preserve"> number of Working Time hours into a new line a new blank line of </w:t>
            </w:r>
            <w:r w:rsidRPr="00270929">
              <w:rPr>
                <w:rFonts w:cs="Arial"/>
                <w:b/>
                <w:bCs/>
              </w:rPr>
              <w:t>Working Time</w:t>
            </w:r>
            <w:r w:rsidRPr="00270929">
              <w:rPr>
                <w:rFonts w:cs="Arial"/>
                <w:bCs/>
              </w:rPr>
              <w:t>.</w:t>
            </w:r>
          </w:p>
          <w:p w14:paraId="024B897C" w14:textId="1CB2C4A5" w:rsidR="006A5825" w:rsidRPr="006A5825" w:rsidRDefault="00270929" w:rsidP="006A5825">
            <w:pPr>
              <w:pStyle w:val="ListParagraph"/>
              <w:numPr>
                <w:ilvl w:val="0"/>
                <w:numId w:val="30"/>
              </w:numPr>
              <w:spacing w:before="60" w:after="60"/>
              <w:ind w:left="441" w:hanging="180"/>
              <w:rPr>
                <w:rFonts w:cs="Arial"/>
                <w:bCs/>
              </w:rPr>
            </w:pPr>
            <w:r w:rsidRPr="006A5825">
              <w:rPr>
                <w:rFonts w:cs="Arial"/>
                <w:bCs/>
                <w:i/>
              </w:rPr>
              <w:t xml:space="preserve">Note: </w:t>
            </w:r>
            <w:r w:rsidRPr="006A5825">
              <w:rPr>
                <w:rFonts w:cs="Arial"/>
                <w:b/>
                <w:bCs/>
                <w:i/>
              </w:rPr>
              <w:t>If flexing, do not adjust the hours on each day to reflect exact hours worked.</w:t>
            </w:r>
            <w:r w:rsidRPr="006A5825">
              <w:rPr>
                <w:rFonts w:cs="Arial"/>
                <w:bCs/>
                <w:i/>
              </w:rPr>
              <w:t xml:space="preserve"> Since flexing results in the same total hours for the week, there is no need to adjust daily. Additionally, adjusting the hours daily will trigger a</w:t>
            </w:r>
            <w:r w:rsidR="006A5825">
              <w:rPr>
                <w:rFonts w:cs="Arial"/>
                <w:bCs/>
                <w:i/>
              </w:rPr>
              <w:t xml:space="preserve"> possibly unnecessary</w:t>
            </w:r>
            <w:r w:rsidRPr="006A5825">
              <w:rPr>
                <w:rFonts w:cs="Arial"/>
                <w:bCs/>
                <w:i/>
              </w:rPr>
              <w:t xml:space="preserve"> notification to your supervisor. Reports can be run on comments recorded in case of a need for a flex-time audit.</w:t>
            </w:r>
          </w:p>
          <w:p w14:paraId="41762142" w14:textId="77777777" w:rsidR="006A5825" w:rsidRDefault="00270929" w:rsidP="006A5825">
            <w:pPr>
              <w:pStyle w:val="ListParagraph"/>
              <w:numPr>
                <w:ilvl w:val="0"/>
                <w:numId w:val="30"/>
              </w:numPr>
              <w:spacing w:before="60" w:after="60"/>
              <w:ind w:left="171" w:hanging="180"/>
              <w:rPr>
                <w:rFonts w:cs="Arial"/>
                <w:bCs/>
              </w:rPr>
            </w:pPr>
            <w:r w:rsidRPr="006A5825">
              <w:rPr>
                <w:rFonts w:cs="Arial"/>
                <w:b/>
                <w:bCs/>
              </w:rPr>
              <w:t>Click</w:t>
            </w:r>
            <w:r w:rsidRPr="006A5825">
              <w:rPr>
                <w:rFonts w:cs="Arial"/>
                <w:bCs/>
              </w:rPr>
              <w:t xml:space="preserve"> in the existing Comment box.</w:t>
            </w:r>
            <w:r w:rsidR="006A5825">
              <w:rPr>
                <w:rFonts w:cs="Arial"/>
                <w:bCs/>
              </w:rPr>
              <w:t xml:space="preserve"> </w:t>
            </w:r>
            <w:r w:rsidRPr="006A5825">
              <w:rPr>
                <w:rFonts w:cs="Arial"/>
                <w:bCs/>
              </w:rPr>
              <w:t xml:space="preserve">A </w:t>
            </w:r>
            <w:r w:rsidRPr="006A5825">
              <w:rPr>
                <w:rFonts w:cs="Arial"/>
                <w:bCs/>
                <w:u w:val="single"/>
              </w:rPr>
              <w:t>new</w:t>
            </w:r>
            <w:r w:rsidRPr="006A5825">
              <w:rPr>
                <w:rFonts w:cs="Arial"/>
                <w:bCs/>
              </w:rPr>
              <w:t xml:space="preserve"> comment box will appear in line with the line reflecting the Working Time Hours.</w:t>
            </w:r>
          </w:p>
          <w:p w14:paraId="5E737D20" w14:textId="77777777" w:rsidR="006A5825" w:rsidRPr="006A5825" w:rsidRDefault="00270929" w:rsidP="006A5825">
            <w:pPr>
              <w:pStyle w:val="ListParagraph"/>
              <w:numPr>
                <w:ilvl w:val="0"/>
                <w:numId w:val="30"/>
              </w:numPr>
              <w:spacing w:before="60" w:after="60"/>
              <w:ind w:left="171" w:hanging="180"/>
              <w:rPr>
                <w:rFonts w:cs="Arial"/>
                <w:bCs/>
              </w:rPr>
            </w:pPr>
            <w:r w:rsidRPr="006A5825">
              <w:rPr>
                <w:rFonts w:cs="Arial"/>
                <w:b/>
                <w:bCs/>
              </w:rPr>
              <w:t>Enter a comment</w:t>
            </w:r>
            <w:r w:rsidRPr="006A5825">
              <w:rPr>
                <w:rFonts w:cs="Arial"/>
                <w:bCs/>
              </w:rPr>
              <w:t xml:space="preserve"> in the new comment box that reflects the flex time. </w:t>
            </w:r>
            <w:r w:rsidRPr="006A5825">
              <w:rPr>
                <w:rFonts w:cs="Arial"/>
                <w:bCs/>
                <w:i/>
              </w:rPr>
              <w:t>Example: “Worked 7 hours on 11/6 and 9 hours on 11/7.”</w:t>
            </w:r>
          </w:p>
          <w:p w14:paraId="792220C7" w14:textId="77777777" w:rsidR="006A5825" w:rsidRDefault="00270929" w:rsidP="006A5825">
            <w:pPr>
              <w:pStyle w:val="ListParagraph"/>
              <w:numPr>
                <w:ilvl w:val="0"/>
                <w:numId w:val="30"/>
              </w:numPr>
              <w:spacing w:before="60" w:after="60"/>
              <w:ind w:left="171" w:hanging="180"/>
              <w:rPr>
                <w:rFonts w:cs="Arial"/>
                <w:bCs/>
              </w:rPr>
            </w:pPr>
            <w:r w:rsidRPr="006A5825">
              <w:rPr>
                <w:rFonts w:cs="Arial"/>
                <w:bCs/>
              </w:rPr>
              <w:t xml:space="preserve">Click </w:t>
            </w:r>
            <w:r w:rsidRPr="006A5825">
              <w:rPr>
                <w:rFonts w:cs="Arial"/>
                <w:b/>
                <w:bCs/>
              </w:rPr>
              <w:t>Save.</w:t>
            </w:r>
            <w:r w:rsidRPr="006A5825">
              <w:rPr>
                <w:rFonts w:cs="Arial"/>
                <w:bCs/>
                <w:noProof/>
              </w:rPr>
              <w:t xml:space="preserve"> </w:t>
            </w:r>
          </w:p>
          <w:p w14:paraId="750CB132" w14:textId="34B0AE79" w:rsidR="00270929" w:rsidRPr="006A5825" w:rsidRDefault="00270929" w:rsidP="006A5825">
            <w:pPr>
              <w:spacing w:before="60" w:after="60"/>
              <w:ind w:left="-9"/>
              <w:rPr>
                <w:rFonts w:cs="Arial"/>
                <w:bCs/>
                <w:i/>
              </w:rPr>
            </w:pPr>
            <w:r w:rsidRPr="006A5825">
              <w:rPr>
                <w:rFonts w:cs="Arial"/>
                <w:bCs/>
                <w:i/>
                <w:noProof/>
              </w:rPr>
              <w:t xml:space="preserve">Flex Time entries only flow for supervisor approval if the flex time entry requires </w:t>
            </w:r>
            <w:r w:rsidRPr="006A5825">
              <w:rPr>
                <w:rFonts w:cs="Arial"/>
                <w:bCs/>
                <w:i/>
                <w:iCs/>
                <w:noProof/>
              </w:rPr>
              <w:t>editing a previously approved timesheet.</w:t>
            </w:r>
          </w:p>
        </w:tc>
      </w:tr>
      <w:tr w:rsidR="00C36FBC" w14:paraId="5D1908BF" w14:textId="77777777" w:rsidTr="008D30A7">
        <w:tc>
          <w:tcPr>
            <w:tcW w:w="2430" w:type="dxa"/>
            <w:vAlign w:val="center"/>
          </w:tcPr>
          <w:p w14:paraId="58C3EAE1" w14:textId="3B8807EB" w:rsidR="0096370A" w:rsidRPr="00125D24" w:rsidRDefault="0096370A" w:rsidP="00B546A8">
            <w:pPr>
              <w:contextualSpacing/>
              <w:rPr>
                <w:rFonts w:ascii="Arial" w:hAnsi="Arial" w:cs="Arial"/>
                <w:b/>
                <w:sz w:val="24"/>
                <w:szCs w:val="32"/>
              </w:rPr>
            </w:pPr>
          </w:p>
          <w:p w14:paraId="126076AC" w14:textId="02531F5C" w:rsidR="00CC3E5C" w:rsidRPr="00125D24" w:rsidRDefault="00270929" w:rsidP="00B546A8">
            <w:pPr>
              <w:pStyle w:val="Heading1"/>
              <w:jc w:val="center"/>
              <w:outlineLvl w:val="0"/>
            </w:pPr>
            <w:bookmarkStart w:id="6" w:name="_Toc536526832"/>
            <w:r w:rsidRPr="00B546A8">
              <w:rPr>
                <w:color w:val="000000" w:themeColor="text1"/>
                <w:sz w:val="24"/>
              </w:rPr>
              <w:t>Enter Call Back Time</w:t>
            </w:r>
            <w:bookmarkEnd w:id="6"/>
          </w:p>
        </w:tc>
        <w:tc>
          <w:tcPr>
            <w:tcW w:w="8010" w:type="dxa"/>
          </w:tcPr>
          <w:p w14:paraId="0B2F75F8" w14:textId="77777777" w:rsidR="00270929" w:rsidRDefault="00270929" w:rsidP="00270929">
            <w:pPr>
              <w:pStyle w:val="ListParagraph"/>
              <w:numPr>
                <w:ilvl w:val="0"/>
                <w:numId w:val="25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34651C">
              <w:rPr>
                <w:rFonts w:cs="Arial"/>
                <w:bCs/>
              </w:rPr>
              <w:t>Select the day on which Call Back time is to be added.</w:t>
            </w:r>
          </w:p>
          <w:p w14:paraId="36CD65D7" w14:textId="77777777" w:rsidR="00270929" w:rsidRDefault="00270929" w:rsidP="00270929">
            <w:pPr>
              <w:pStyle w:val="ListParagraph"/>
              <w:numPr>
                <w:ilvl w:val="0"/>
                <w:numId w:val="25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34651C">
              <w:rPr>
                <w:rFonts w:cs="Arial"/>
                <w:bCs/>
              </w:rPr>
              <w:t xml:space="preserve">Click </w:t>
            </w:r>
            <w:r w:rsidRPr="0034651C">
              <w:rPr>
                <w:rFonts w:cs="Arial"/>
                <w:b/>
                <w:bCs/>
              </w:rPr>
              <w:t>DETAILS</w:t>
            </w:r>
          </w:p>
          <w:p w14:paraId="00C8AC2C" w14:textId="77777777" w:rsidR="00270929" w:rsidRPr="0034651C" w:rsidRDefault="00270929" w:rsidP="00270929">
            <w:pPr>
              <w:pStyle w:val="ListParagraph"/>
              <w:numPr>
                <w:ilvl w:val="0"/>
                <w:numId w:val="25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34651C">
              <w:rPr>
                <w:rFonts w:cs="Arial"/>
                <w:bCs/>
              </w:rPr>
              <w:t xml:space="preserve">Click </w:t>
            </w:r>
            <w:r w:rsidRPr="0034651C">
              <w:rPr>
                <w:rFonts w:cs="Arial"/>
                <w:b/>
                <w:bCs/>
              </w:rPr>
              <w:t>+ Add On-Call Time</w:t>
            </w:r>
          </w:p>
          <w:p w14:paraId="2D81B6E7" w14:textId="77777777" w:rsidR="00270929" w:rsidRDefault="00270929" w:rsidP="00270929">
            <w:pPr>
              <w:pStyle w:val="ListParagraph"/>
              <w:numPr>
                <w:ilvl w:val="0"/>
                <w:numId w:val="25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 w:rsidRPr="0034651C">
              <w:rPr>
                <w:rFonts w:cs="Arial"/>
                <w:bCs/>
              </w:rPr>
              <w:t xml:space="preserve">In the </w:t>
            </w:r>
            <w:r w:rsidRPr="0034651C">
              <w:rPr>
                <w:rFonts w:cs="Arial"/>
                <w:b/>
                <w:bCs/>
              </w:rPr>
              <w:t>Duration</w:t>
            </w:r>
            <w:r w:rsidRPr="0034651C">
              <w:rPr>
                <w:rFonts w:cs="Arial"/>
                <w:bCs/>
              </w:rPr>
              <w:t xml:space="preserve"> field, enter </w:t>
            </w:r>
            <w:r w:rsidRPr="0034651C">
              <w:rPr>
                <w:rFonts w:cs="Arial"/>
                <w:b/>
                <w:bCs/>
              </w:rPr>
              <w:t>2:00</w:t>
            </w:r>
            <w:r w:rsidRPr="0034651C">
              <w:rPr>
                <w:rFonts w:cs="Arial"/>
                <w:bCs/>
              </w:rPr>
              <w:t xml:space="preserve"> </w:t>
            </w:r>
          </w:p>
          <w:p w14:paraId="6452881F" w14:textId="09FA464C" w:rsidR="00270929" w:rsidRPr="00EC1647" w:rsidRDefault="00270929" w:rsidP="00270929">
            <w:pPr>
              <w:pStyle w:val="ListParagraph"/>
              <w:numPr>
                <w:ilvl w:val="0"/>
                <w:numId w:val="25"/>
              </w:numPr>
              <w:spacing w:before="60" w:after="60"/>
              <w:ind w:left="171" w:hanging="171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In the Allocated Hours </w:t>
            </w:r>
            <w:proofErr w:type="spellStart"/>
            <w:proofErr w:type="gramStart"/>
            <w:r>
              <w:rPr>
                <w:rFonts w:cs="Arial"/>
                <w:bCs/>
              </w:rPr>
              <w:t>section,i</w:t>
            </w:r>
            <w:r w:rsidRPr="00EC1647">
              <w:rPr>
                <w:rFonts w:cs="Arial"/>
                <w:bCs/>
              </w:rPr>
              <w:t>n</w:t>
            </w:r>
            <w:proofErr w:type="spellEnd"/>
            <w:proofErr w:type="gramEnd"/>
            <w:r w:rsidRPr="00EC1647">
              <w:rPr>
                <w:rFonts w:cs="Arial"/>
                <w:bCs/>
              </w:rPr>
              <w:t xml:space="preserve"> then blank </w:t>
            </w:r>
            <w:r w:rsidRPr="00EC1647">
              <w:rPr>
                <w:rFonts w:cs="Arial"/>
                <w:bCs/>
                <w:i/>
              </w:rPr>
              <w:t>Working Time</w:t>
            </w:r>
            <w:r w:rsidRPr="00EC1647">
              <w:rPr>
                <w:rFonts w:cs="Arial"/>
                <w:bCs/>
              </w:rPr>
              <w:t xml:space="preserve"> </w:t>
            </w:r>
            <w:r w:rsidRPr="00EC1647">
              <w:rPr>
                <w:rFonts w:cs="Arial"/>
                <w:b/>
                <w:bCs/>
              </w:rPr>
              <w:t>Duration field</w:t>
            </w:r>
            <w:r w:rsidRPr="00EC1647">
              <w:rPr>
                <w:rFonts w:cs="Arial"/>
                <w:bCs/>
              </w:rPr>
              <w:t xml:space="preserve">, enter the </w:t>
            </w:r>
            <w:r w:rsidR="00E031DE">
              <w:rPr>
                <w:rFonts w:cs="Arial"/>
                <w:bCs/>
              </w:rPr>
              <w:t xml:space="preserve">total </w:t>
            </w:r>
            <w:r w:rsidRPr="00EC1647">
              <w:rPr>
                <w:rFonts w:cs="Arial"/>
                <w:bCs/>
              </w:rPr>
              <w:t>number of hours worked</w:t>
            </w:r>
            <w:r w:rsidR="00E031DE">
              <w:rPr>
                <w:rFonts w:cs="Arial"/>
                <w:bCs/>
              </w:rPr>
              <w:t xml:space="preserve"> during the day PLUS hours worked</w:t>
            </w:r>
            <w:r w:rsidRPr="00EC1647">
              <w:rPr>
                <w:rFonts w:cs="Arial"/>
                <w:bCs/>
              </w:rPr>
              <w:t xml:space="preserve"> during period for w</w:t>
            </w:r>
            <w:r>
              <w:rPr>
                <w:rFonts w:cs="Arial"/>
                <w:bCs/>
              </w:rPr>
              <w:t>hic</w:t>
            </w:r>
            <w:r w:rsidRPr="00EC1647">
              <w:rPr>
                <w:rFonts w:cs="Arial"/>
                <w:bCs/>
              </w:rPr>
              <w:t>h you were Called Back.</w:t>
            </w:r>
          </w:p>
          <w:p w14:paraId="4D3CE830" w14:textId="63AF407F" w:rsidR="00270929" w:rsidRPr="00D02E55" w:rsidRDefault="00270929" w:rsidP="00270929">
            <w:pPr>
              <w:pStyle w:val="ListParagraph"/>
              <w:numPr>
                <w:ilvl w:val="0"/>
                <w:numId w:val="25"/>
              </w:numPr>
              <w:spacing w:before="60" w:after="60"/>
              <w:ind w:left="621" w:hanging="171"/>
              <w:rPr>
                <w:rFonts w:cs="Arial"/>
                <w:bCs/>
              </w:rPr>
            </w:pPr>
            <w:r w:rsidRPr="00D02E55">
              <w:rPr>
                <w:rFonts w:cs="Arial"/>
                <w:bCs/>
              </w:rPr>
              <w:t xml:space="preserve">For example, if an individual worked 8 </w:t>
            </w:r>
            <w:proofErr w:type="gramStart"/>
            <w:r w:rsidRPr="00D02E55">
              <w:rPr>
                <w:rFonts w:cs="Arial"/>
                <w:bCs/>
              </w:rPr>
              <w:t>hours</w:t>
            </w:r>
            <w:proofErr w:type="gramEnd"/>
            <w:r w:rsidRPr="00D02E55">
              <w:rPr>
                <w:rFonts w:cs="Arial"/>
                <w:bCs/>
              </w:rPr>
              <w:t xml:space="preserve"> then was called back for 3 hours</w:t>
            </w:r>
            <w:r>
              <w:rPr>
                <w:rFonts w:cs="Arial"/>
                <w:bCs/>
              </w:rPr>
              <w:t xml:space="preserve"> of work</w:t>
            </w:r>
            <w:r w:rsidRPr="00D02E55">
              <w:rPr>
                <w:rFonts w:cs="Arial"/>
                <w:bCs/>
              </w:rPr>
              <w:t xml:space="preserve">, the individual should </w:t>
            </w:r>
            <w:r w:rsidR="00E031DE">
              <w:rPr>
                <w:rFonts w:cs="Arial"/>
                <w:bCs/>
              </w:rPr>
              <w:t xml:space="preserve">have the following lines: Working Time – 11:00 </w:t>
            </w:r>
            <w:r w:rsidRPr="00D02E55">
              <w:rPr>
                <w:rFonts w:cs="Arial"/>
                <w:bCs/>
              </w:rPr>
              <w:t xml:space="preserve">and Call Back – 2:00. </w:t>
            </w:r>
          </w:p>
          <w:p w14:paraId="19B558B6" w14:textId="34A45035" w:rsidR="00CC3E5C" w:rsidRPr="0034651C" w:rsidRDefault="00270929" w:rsidP="00270929">
            <w:pPr>
              <w:pStyle w:val="ListParagraph"/>
              <w:spacing w:before="60" w:after="60"/>
              <w:ind w:left="171"/>
              <w:rPr>
                <w:rFonts w:cs="Arial"/>
                <w:bCs/>
                <w:i/>
                <w:noProof/>
              </w:rPr>
            </w:pPr>
            <w:r w:rsidRPr="00D02E55">
              <w:rPr>
                <w:rFonts w:cs="Arial"/>
                <w:bCs/>
              </w:rPr>
              <w:t xml:space="preserve">Click </w:t>
            </w:r>
            <w:r w:rsidRPr="00D02E55">
              <w:rPr>
                <w:rFonts w:cs="Arial"/>
                <w:b/>
                <w:bCs/>
              </w:rPr>
              <w:t xml:space="preserve">Save Draft </w:t>
            </w:r>
            <w:r w:rsidRPr="00D02E55">
              <w:rPr>
                <w:rFonts w:cs="Arial"/>
                <w:bCs/>
              </w:rPr>
              <w:t>(if you have more shifts before the end of the week) or</w:t>
            </w:r>
            <w:r w:rsidRPr="00D02E55">
              <w:rPr>
                <w:rFonts w:cs="Arial"/>
                <w:b/>
                <w:bCs/>
              </w:rPr>
              <w:t xml:space="preserve"> Submit </w:t>
            </w:r>
            <w:r w:rsidRPr="00D02E55">
              <w:rPr>
                <w:rFonts w:cs="Arial"/>
                <w:bCs/>
              </w:rPr>
              <w:t>(after your final shift of the week).</w:t>
            </w:r>
          </w:p>
        </w:tc>
      </w:tr>
      <w:tr w:rsidR="00916543" w14:paraId="6B006A99" w14:textId="77777777" w:rsidTr="008D30A7">
        <w:tc>
          <w:tcPr>
            <w:tcW w:w="2430" w:type="dxa"/>
            <w:vAlign w:val="center"/>
          </w:tcPr>
          <w:p w14:paraId="774EA2F3" w14:textId="3D162AB8" w:rsidR="00916543" w:rsidRPr="00B546A8" w:rsidRDefault="00916543" w:rsidP="00B546A8">
            <w:pPr>
              <w:pStyle w:val="Heading1"/>
              <w:jc w:val="center"/>
              <w:outlineLvl w:val="0"/>
              <w:rPr>
                <w:sz w:val="24"/>
                <w:szCs w:val="24"/>
              </w:rPr>
            </w:pPr>
            <w:bookmarkStart w:id="7" w:name="_Toc536526833"/>
            <w:r w:rsidRPr="00B546A8">
              <w:rPr>
                <w:color w:val="000000" w:themeColor="text1"/>
                <w:sz w:val="24"/>
                <w:szCs w:val="24"/>
              </w:rPr>
              <w:lastRenderedPageBreak/>
              <w:t>Enter Cost Override</w:t>
            </w:r>
            <w:bookmarkEnd w:id="7"/>
          </w:p>
        </w:tc>
        <w:tc>
          <w:tcPr>
            <w:tcW w:w="8010" w:type="dxa"/>
            <w:vAlign w:val="center"/>
          </w:tcPr>
          <w:p w14:paraId="08DFA6EF" w14:textId="3816D44E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spacing w:before="60" w:after="60"/>
              <w:ind w:left="171" w:hanging="171"/>
              <w:rPr>
                <w:rFonts w:cs="Arial"/>
                <w:bCs/>
                <w:i/>
              </w:rPr>
            </w:pPr>
            <w:r w:rsidRPr="00916543">
              <w:rPr>
                <w:i/>
              </w:rPr>
              <w:t xml:space="preserve">Cost Overrides are used to charge specific hours to an account other than the employee’s default cost center. </w:t>
            </w:r>
            <w:r w:rsidRPr="00916543">
              <w:rPr>
                <w:rFonts w:cs="Arial"/>
                <w:bCs/>
                <w:i/>
                <w:noProof/>
              </w:rPr>
              <w:t>Cost Override entries only flow for supervisor approval if the entry is within a previous week.</w:t>
            </w:r>
          </w:p>
          <w:p w14:paraId="629A603F" w14:textId="77777777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i/>
                <w:noProof/>
              </w:rPr>
            </w:pPr>
            <w:r w:rsidRPr="00916543">
              <w:rPr>
                <w:b/>
                <w:i/>
                <w:noProof/>
                <w:u w:val="single"/>
              </w:rPr>
              <w:t>Note: Cost Overrides cannot be used with sponsored program/grant accounts.</w:t>
            </w:r>
            <w:r w:rsidRPr="00916543">
              <w:rPr>
                <w:i/>
                <w:noProof/>
              </w:rPr>
              <w:t xml:space="preserve"> Contact your business office/payroll center for assistance with this type of costing.</w:t>
            </w:r>
          </w:p>
          <w:p w14:paraId="0F042DAF" w14:textId="77777777" w:rsid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>Select the day on which the Cost Override is to be entered.</w:t>
            </w:r>
          </w:p>
          <w:p w14:paraId="17321A8A" w14:textId="77777777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>In an empty Working Time line, enter the number of hours for which you would like to enter a Cost Override.</w:t>
            </w:r>
            <w:r w:rsidRPr="00916543">
              <w:rPr>
                <w:rFonts w:cs="Arial"/>
                <w:bCs/>
                <w:noProof/>
              </w:rPr>
              <w:t xml:space="preserve"> </w:t>
            </w:r>
          </w:p>
          <w:p w14:paraId="5C25E65A" w14:textId="77777777" w:rsid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>Click anywhere outside of the Duration field to refresh the fields.</w:t>
            </w:r>
          </w:p>
          <w:p w14:paraId="680A05D9" w14:textId="77777777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 xml:space="preserve">Use the </w:t>
            </w:r>
            <w:r w:rsidRPr="00916543">
              <w:rPr>
                <w:b/>
                <w:noProof/>
              </w:rPr>
              <w:t>Cost Override</w:t>
            </w:r>
            <w:r>
              <w:rPr>
                <w:noProof/>
              </w:rPr>
              <w:t xml:space="preserve"> drop-down menu to select the account details.</w:t>
            </w:r>
            <w:r w:rsidRPr="00916543">
              <w:rPr>
                <w:rFonts w:cs="Arial"/>
                <w:bCs/>
                <w:noProof/>
              </w:rPr>
              <w:t xml:space="preserve"> </w:t>
            </w:r>
          </w:p>
          <w:p w14:paraId="501D9DAF" w14:textId="77777777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 xml:space="preserve">Enter a </w:t>
            </w:r>
            <w:r w:rsidRPr="00916543">
              <w:rPr>
                <w:b/>
                <w:noProof/>
              </w:rPr>
              <w:t>Comment</w:t>
            </w:r>
            <w:r>
              <w:rPr>
                <w:noProof/>
              </w:rPr>
              <w:t xml:space="preserve"> if necessary.</w:t>
            </w:r>
          </w:p>
          <w:p w14:paraId="004A01ED" w14:textId="77777777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 w:rsidRPr="00916543">
              <w:rPr>
                <w:b/>
                <w:noProof/>
              </w:rPr>
              <w:t>Repeat</w:t>
            </w:r>
            <w:r w:rsidRPr="00916543">
              <w:rPr>
                <w:noProof/>
              </w:rPr>
              <w:t xml:space="preserve"> the steps above as many times as necessary to enter Cost Overrides.</w:t>
            </w:r>
            <w:r w:rsidRPr="00916543">
              <w:rPr>
                <w:rFonts w:cs="Arial"/>
                <w:bCs/>
                <w:noProof/>
              </w:rPr>
              <w:t xml:space="preserve"> </w:t>
            </w:r>
            <w:r w:rsidRPr="00916543">
              <w:rPr>
                <w:i/>
                <w:noProof/>
              </w:rPr>
              <w:t>Time not requiring a Cost Override can be entered on a Working Time line and the Cost Override field can be left as “No Selection.”</w:t>
            </w:r>
          </w:p>
          <w:p w14:paraId="4BA56444" w14:textId="77777777" w:rsid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>When finished, ensure that the total Working Time hours for the day is what is expected.</w:t>
            </w:r>
          </w:p>
          <w:p w14:paraId="1ECE4A2D" w14:textId="32323844" w:rsidR="00916543" w:rsidRPr="00916543" w:rsidRDefault="00916543" w:rsidP="00916543">
            <w:pPr>
              <w:pStyle w:val="ListParagraph"/>
              <w:numPr>
                <w:ilvl w:val="0"/>
                <w:numId w:val="25"/>
              </w:numPr>
              <w:ind w:left="171" w:hanging="171"/>
              <w:rPr>
                <w:noProof/>
              </w:rPr>
            </w:pPr>
            <w:r>
              <w:rPr>
                <w:noProof/>
              </w:rPr>
              <w:t xml:space="preserve">Click </w:t>
            </w:r>
            <w:r w:rsidRPr="00916543">
              <w:rPr>
                <w:b/>
                <w:noProof/>
              </w:rPr>
              <w:t>Save.</w:t>
            </w:r>
          </w:p>
        </w:tc>
      </w:tr>
      <w:tr w:rsidR="00916543" w14:paraId="60896C88" w14:textId="77777777" w:rsidTr="008D30A7">
        <w:trPr>
          <w:trHeight w:val="1205"/>
        </w:trPr>
        <w:tc>
          <w:tcPr>
            <w:tcW w:w="2430" w:type="dxa"/>
            <w:vAlign w:val="center"/>
          </w:tcPr>
          <w:p w14:paraId="2AD10D4B" w14:textId="3FF8B972" w:rsidR="00916543" w:rsidRPr="0096370A" w:rsidRDefault="00916543" w:rsidP="008E07F9">
            <w:pPr>
              <w:pStyle w:val="Heading1"/>
              <w:jc w:val="center"/>
              <w:outlineLvl w:val="0"/>
            </w:pPr>
            <w:bookmarkStart w:id="8" w:name="_Toc536526834"/>
            <w:r w:rsidRPr="00B546A8">
              <w:rPr>
                <w:color w:val="000000" w:themeColor="text1"/>
                <w:sz w:val="24"/>
              </w:rPr>
              <w:t>Change the Time Sheet After Submitting</w:t>
            </w:r>
            <w:bookmarkEnd w:id="8"/>
          </w:p>
        </w:tc>
        <w:tc>
          <w:tcPr>
            <w:tcW w:w="8010" w:type="dxa"/>
            <w:vAlign w:val="center"/>
          </w:tcPr>
          <w:p w14:paraId="595F89D9" w14:textId="77777777" w:rsidR="00916543" w:rsidRDefault="00916543" w:rsidP="00916543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cs="Arial"/>
                <w:bCs/>
              </w:rPr>
            </w:pPr>
            <w:r w:rsidRPr="00D02E55">
              <w:rPr>
                <w:rFonts w:cs="Arial"/>
                <w:bCs/>
              </w:rPr>
              <w:t xml:space="preserve">Locate the time sheet to be edited </w:t>
            </w:r>
          </w:p>
          <w:p w14:paraId="5F1F751B" w14:textId="77777777" w:rsidR="00916543" w:rsidRDefault="00916543" w:rsidP="00916543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D02E55">
              <w:rPr>
                <w:rFonts w:cs="Arial"/>
                <w:b/>
                <w:bCs/>
              </w:rPr>
              <w:t xml:space="preserve">Withdraw </w:t>
            </w:r>
            <w:r>
              <w:rPr>
                <w:rFonts w:cs="Arial"/>
                <w:bCs/>
              </w:rPr>
              <w:t xml:space="preserve">or </w:t>
            </w:r>
            <w:r w:rsidRPr="00D02E55">
              <w:rPr>
                <w:rFonts w:cs="Arial"/>
                <w:b/>
                <w:bCs/>
              </w:rPr>
              <w:t>Make Amendment</w:t>
            </w:r>
            <w:r>
              <w:rPr>
                <w:rFonts w:cs="Arial"/>
                <w:bCs/>
              </w:rPr>
              <w:t xml:space="preserve"> (button label depends on if the timesheet has already been approved by the supervisor).</w:t>
            </w:r>
          </w:p>
          <w:p w14:paraId="7DF25114" w14:textId="77777777" w:rsidR="00916543" w:rsidRDefault="00916543" w:rsidP="00916543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Make desired changes to the timesheet. </w:t>
            </w:r>
          </w:p>
          <w:p w14:paraId="60A978BA" w14:textId="78E57D0C" w:rsidR="00916543" w:rsidRPr="00D02E55" w:rsidRDefault="00916543" w:rsidP="00916543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Arial" w:hAnsi="Arial" w:cs="Arial"/>
                <w:sz w:val="20"/>
                <w:szCs w:val="20"/>
              </w:rPr>
            </w:pPr>
            <w:r w:rsidRPr="00D02E55">
              <w:rPr>
                <w:rFonts w:cs="Arial"/>
                <w:bCs/>
              </w:rPr>
              <w:t xml:space="preserve">Click </w:t>
            </w:r>
            <w:r>
              <w:rPr>
                <w:rFonts w:cs="Arial"/>
                <w:b/>
                <w:bCs/>
              </w:rPr>
              <w:t>Resubmit.</w:t>
            </w:r>
          </w:p>
        </w:tc>
      </w:tr>
      <w:tr w:rsidR="00916543" w14:paraId="1765B373" w14:textId="77777777" w:rsidTr="008D30A7">
        <w:trPr>
          <w:trHeight w:val="446"/>
        </w:trPr>
        <w:tc>
          <w:tcPr>
            <w:tcW w:w="10440" w:type="dxa"/>
            <w:gridSpan w:val="2"/>
            <w:shd w:val="clear" w:color="auto" w:fill="000000" w:themeFill="text1"/>
          </w:tcPr>
          <w:p w14:paraId="09EAFFD8" w14:textId="77777777" w:rsidR="00916543" w:rsidRPr="006A5825" w:rsidRDefault="00916543" w:rsidP="00B546A8">
            <w:pPr>
              <w:pStyle w:val="Heading1"/>
              <w:spacing w:before="0"/>
              <w:outlineLvl w:val="0"/>
              <w:rPr>
                <w:caps/>
              </w:rPr>
            </w:pPr>
            <w:bookmarkStart w:id="9" w:name="_Toc530393515"/>
            <w:bookmarkStart w:id="10" w:name="_Toc531256479"/>
            <w:bookmarkStart w:id="11" w:name="_Toc536526518"/>
            <w:bookmarkStart w:id="12" w:name="_Toc536526835"/>
            <w:r w:rsidRPr="00B546A8">
              <w:rPr>
                <w:color w:val="FFFFFF" w:themeColor="background1"/>
              </w:rPr>
              <w:t>Overtime</w:t>
            </w:r>
            <w:bookmarkEnd w:id="9"/>
            <w:bookmarkEnd w:id="10"/>
            <w:bookmarkEnd w:id="11"/>
            <w:bookmarkEnd w:id="12"/>
          </w:p>
        </w:tc>
      </w:tr>
      <w:tr w:rsidR="00916543" w14:paraId="231BA9FA" w14:textId="77777777" w:rsidTr="008D30A7">
        <w:trPr>
          <w:trHeight w:val="446"/>
        </w:trPr>
        <w:tc>
          <w:tcPr>
            <w:tcW w:w="10440" w:type="dxa"/>
            <w:gridSpan w:val="2"/>
            <w:shd w:val="clear" w:color="auto" w:fill="auto"/>
          </w:tcPr>
          <w:p w14:paraId="33A207AD" w14:textId="14544526" w:rsidR="00916543" w:rsidRPr="00B546A8" w:rsidRDefault="00916543" w:rsidP="00916543">
            <w:pPr>
              <w:spacing w:before="60" w:after="60"/>
              <w:rPr>
                <w:rFonts w:cs="Arial"/>
                <w:sz w:val="20"/>
              </w:rPr>
            </w:pPr>
            <w:r w:rsidRPr="00B546A8">
              <w:rPr>
                <w:rFonts w:cs="Arial"/>
                <w:sz w:val="20"/>
              </w:rPr>
              <w:t xml:space="preserve">SuccessFactors adheres to the University policy regarding overtime. When a </w:t>
            </w:r>
            <w:r w:rsidR="00A740BC" w:rsidRPr="00B546A8">
              <w:rPr>
                <w:rFonts w:cs="Arial"/>
                <w:sz w:val="20"/>
              </w:rPr>
              <w:t>full-time</w:t>
            </w:r>
            <w:r w:rsidRPr="00B546A8">
              <w:rPr>
                <w:rFonts w:cs="Arial"/>
                <w:sz w:val="20"/>
              </w:rPr>
              <w:t xml:space="preserve"> employee records over 40 hours in a workweek, the time will be designated as overtime. “Hours worked” in a work week will consist only of hours actually worked. (Exception: Worker’s Compensation, University Holidays).</w:t>
            </w:r>
          </w:p>
          <w:p w14:paraId="193F0E7E" w14:textId="77777777" w:rsidR="00916543" w:rsidRPr="009A6C16" w:rsidRDefault="00916543" w:rsidP="00916543">
            <w:pPr>
              <w:spacing w:before="60" w:after="60"/>
            </w:pPr>
            <w:r w:rsidRPr="00B546A8">
              <w:rPr>
                <w:rFonts w:cs="Arial"/>
                <w:sz w:val="20"/>
              </w:rPr>
              <w:t>Overtime for employees with multiple positions will be charged to each position based on the ratio of hours worked across the employee’s positions for that week.</w:t>
            </w:r>
          </w:p>
        </w:tc>
      </w:tr>
      <w:tr w:rsidR="00916543" w14:paraId="060F39FD" w14:textId="77777777" w:rsidTr="008D30A7">
        <w:trPr>
          <w:trHeight w:val="446"/>
        </w:trPr>
        <w:tc>
          <w:tcPr>
            <w:tcW w:w="10440" w:type="dxa"/>
            <w:gridSpan w:val="2"/>
            <w:shd w:val="clear" w:color="auto" w:fill="000000" w:themeFill="text1"/>
          </w:tcPr>
          <w:p w14:paraId="7754AA1E" w14:textId="77777777" w:rsidR="00916543" w:rsidRPr="006A5825" w:rsidRDefault="00916543" w:rsidP="00B546A8">
            <w:pPr>
              <w:pStyle w:val="Heading1"/>
              <w:spacing w:before="0"/>
              <w:outlineLvl w:val="0"/>
              <w:rPr>
                <w:caps/>
              </w:rPr>
            </w:pPr>
            <w:bookmarkStart w:id="13" w:name="_Toc530393516"/>
            <w:bookmarkStart w:id="14" w:name="_Toc531256480"/>
            <w:bookmarkStart w:id="15" w:name="_Toc536526519"/>
            <w:bookmarkStart w:id="16" w:name="_Toc536526836"/>
            <w:r w:rsidRPr="00B546A8">
              <w:rPr>
                <w:color w:val="FFFFFF" w:themeColor="background1"/>
              </w:rPr>
              <w:t>Holidays, Moving Holidays, Holiday Emergency Work</w:t>
            </w:r>
            <w:bookmarkEnd w:id="13"/>
            <w:bookmarkEnd w:id="14"/>
            <w:bookmarkEnd w:id="15"/>
            <w:bookmarkEnd w:id="16"/>
          </w:p>
        </w:tc>
      </w:tr>
      <w:tr w:rsidR="00916543" w14:paraId="6E173A7D" w14:textId="77777777" w:rsidTr="008D30A7">
        <w:trPr>
          <w:trHeight w:val="446"/>
        </w:trPr>
        <w:tc>
          <w:tcPr>
            <w:tcW w:w="10440" w:type="dxa"/>
            <w:gridSpan w:val="2"/>
            <w:shd w:val="clear" w:color="auto" w:fill="auto"/>
          </w:tcPr>
          <w:p w14:paraId="11304068" w14:textId="77777777" w:rsidR="00916543" w:rsidRPr="00B546A8" w:rsidRDefault="00916543" w:rsidP="008E07F9">
            <w:pPr>
              <w:rPr>
                <w:rFonts w:cstheme="minorHAnsi"/>
                <w:b/>
                <w:sz w:val="20"/>
                <w:szCs w:val="20"/>
              </w:rPr>
            </w:pPr>
            <w:r w:rsidRPr="00B546A8">
              <w:rPr>
                <w:rFonts w:cstheme="minorHAnsi"/>
                <w:b/>
                <w:sz w:val="20"/>
                <w:szCs w:val="20"/>
              </w:rPr>
              <w:t>Holidays</w:t>
            </w:r>
          </w:p>
          <w:p w14:paraId="06720DD9" w14:textId="45BD2A9C" w:rsidR="00916543" w:rsidRPr="00B546A8" w:rsidRDefault="00916543" w:rsidP="008E07F9">
            <w:pPr>
              <w:pStyle w:val="ListParagraph"/>
              <w:numPr>
                <w:ilvl w:val="0"/>
                <w:numId w:val="31"/>
              </w:numPr>
              <w:ind w:left="433" w:hanging="180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 xml:space="preserve">Holiday premiums are </w:t>
            </w:r>
            <w:proofErr w:type="gramStart"/>
            <w:r w:rsidRPr="00B546A8">
              <w:rPr>
                <w:rFonts w:cstheme="minorHAnsi"/>
                <w:sz w:val="20"/>
                <w:szCs w:val="20"/>
              </w:rPr>
              <w:t>auto-calculated</w:t>
            </w:r>
            <w:proofErr w:type="gramEnd"/>
            <w:r w:rsidRPr="00B546A8">
              <w:rPr>
                <w:rFonts w:cstheme="minorHAnsi"/>
                <w:sz w:val="20"/>
                <w:szCs w:val="20"/>
              </w:rPr>
              <w:t xml:space="preserve"> when time is recorded.</w:t>
            </w:r>
          </w:p>
          <w:p w14:paraId="6089FEDF" w14:textId="77777777" w:rsidR="00916543" w:rsidRPr="00B546A8" w:rsidRDefault="00916543" w:rsidP="008E07F9">
            <w:pPr>
              <w:rPr>
                <w:rFonts w:cstheme="minorHAnsi"/>
                <w:b/>
                <w:sz w:val="20"/>
                <w:szCs w:val="20"/>
              </w:rPr>
            </w:pPr>
            <w:r w:rsidRPr="00B546A8">
              <w:rPr>
                <w:rFonts w:cstheme="minorHAnsi"/>
                <w:b/>
                <w:sz w:val="20"/>
                <w:szCs w:val="20"/>
              </w:rPr>
              <w:t>Moving Holidays</w:t>
            </w:r>
          </w:p>
          <w:p w14:paraId="09765166" w14:textId="05ED6A0E" w:rsidR="00916543" w:rsidRPr="00B546A8" w:rsidRDefault="00916543" w:rsidP="008E07F9">
            <w:pPr>
              <w:pStyle w:val="ListParagraph"/>
              <w:numPr>
                <w:ilvl w:val="0"/>
                <w:numId w:val="31"/>
              </w:numPr>
              <w:ind w:left="433" w:hanging="180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>Moving Holidays takes place within SuccessFactors Time Off tile. Individuals whose work schedule does not include a given University Holiday can use the time off feature within SuccessFactors to request Holiday on any day during the week (Sunday through Saturday) of the holiday. Exception: Police and Fire may request Holiday leave at any time throughout the year.</w:t>
            </w:r>
          </w:p>
          <w:p w14:paraId="1F50940E" w14:textId="77777777" w:rsidR="00812CC3" w:rsidRPr="00B546A8" w:rsidRDefault="00812CC3" w:rsidP="008E07F9">
            <w:pPr>
              <w:rPr>
                <w:rFonts w:cstheme="minorHAnsi"/>
                <w:b/>
                <w:sz w:val="20"/>
                <w:szCs w:val="20"/>
              </w:rPr>
            </w:pPr>
            <w:r w:rsidRPr="00B546A8">
              <w:rPr>
                <w:rFonts w:cstheme="minorHAnsi"/>
                <w:b/>
                <w:sz w:val="20"/>
                <w:szCs w:val="20"/>
              </w:rPr>
              <w:t>Unplanned Work During an Emergency</w:t>
            </w:r>
          </w:p>
          <w:p w14:paraId="0F7AC48C" w14:textId="194A6F0B" w:rsidR="0023794E" w:rsidRPr="00B546A8" w:rsidRDefault="00812CC3" w:rsidP="008E07F9">
            <w:pPr>
              <w:pStyle w:val="ListParagraph"/>
              <w:numPr>
                <w:ilvl w:val="0"/>
                <w:numId w:val="31"/>
              </w:numPr>
              <w:ind w:left="433" w:hanging="197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 xml:space="preserve">When essential personnel work during an emergency, the hours are paid at time and a half. The employee or their supervisor must enter the time on the employee’s timesheet in Employee Central Time (ECT) using time type </w:t>
            </w:r>
            <w:r w:rsidRPr="00B546A8">
              <w:rPr>
                <w:rFonts w:cstheme="minorHAnsi"/>
                <w:b/>
                <w:i/>
                <w:sz w:val="20"/>
                <w:szCs w:val="20"/>
              </w:rPr>
              <w:t xml:space="preserve">Campus Service Disruption. </w:t>
            </w:r>
            <w:r w:rsidRPr="00B546A8">
              <w:rPr>
                <w:rFonts w:cstheme="minorHAnsi"/>
                <w:sz w:val="20"/>
                <w:szCs w:val="20"/>
              </w:rPr>
              <w:t xml:space="preserve">For details on how to enter time in ECT, see </w:t>
            </w:r>
            <w:hyperlink r:id="rId16" w:history="1">
              <w:r w:rsidRPr="00B546A8">
                <w:rPr>
                  <w:rStyle w:val="Hyperlink"/>
                  <w:rFonts w:cstheme="minorHAnsi"/>
                  <w:sz w:val="20"/>
                  <w:szCs w:val="20"/>
                </w:rPr>
                <w:t>www.purdue.edu/timehelp</w:t>
              </w:r>
            </w:hyperlink>
            <w:r w:rsidRPr="00B546A8">
              <w:rPr>
                <w:rFonts w:cstheme="minorHAnsi"/>
                <w:sz w:val="20"/>
                <w:szCs w:val="20"/>
              </w:rPr>
              <w:t xml:space="preserve"> (QRG: Time Entry – Positive Duration)</w:t>
            </w:r>
          </w:p>
          <w:p w14:paraId="1301FE18" w14:textId="77777777" w:rsidR="0023794E" w:rsidRPr="00B546A8" w:rsidRDefault="0023794E" w:rsidP="008E07F9">
            <w:pPr>
              <w:rPr>
                <w:rFonts w:cstheme="minorHAnsi"/>
                <w:b/>
                <w:sz w:val="20"/>
                <w:szCs w:val="20"/>
              </w:rPr>
            </w:pPr>
            <w:r w:rsidRPr="00B546A8">
              <w:rPr>
                <w:rFonts w:cstheme="minorHAnsi"/>
                <w:b/>
                <w:sz w:val="20"/>
                <w:szCs w:val="20"/>
              </w:rPr>
              <w:t>Unplanned Work During an Emergency</w:t>
            </w:r>
          </w:p>
          <w:p w14:paraId="42B495F5" w14:textId="27071999" w:rsidR="0023794E" w:rsidRPr="00B546A8" w:rsidRDefault="0023794E" w:rsidP="008E07F9">
            <w:pPr>
              <w:pStyle w:val="ListParagraph"/>
              <w:numPr>
                <w:ilvl w:val="0"/>
                <w:numId w:val="31"/>
              </w:numPr>
              <w:ind w:left="433" w:hanging="197"/>
              <w:rPr>
                <w:rFonts w:cstheme="minorHAnsi"/>
                <w:sz w:val="20"/>
                <w:szCs w:val="20"/>
              </w:rPr>
            </w:pPr>
            <w:r w:rsidRPr="00B546A8">
              <w:rPr>
                <w:rFonts w:cstheme="minorHAnsi"/>
                <w:sz w:val="20"/>
                <w:szCs w:val="20"/>
              </w:rPr>
              <w:t xml:space="preserve">When essential personnel work during an emergency, the hours are paid at time and a half. The employee or their supervisor must enter the time on the employee’s timesheet in Employee Central Time (ECT) using time type </w:t>
            </w:r>
            <w:r w:rsidRPr="00B546A8">
              <w:rPr>
                <w:rFonts w:cstheme="minorHAnsi"/>
                <w:b/>
                <w:i/>
                <w:sz w:val="20"/>
                <w:szCs w:val="20"/>
              </w:rPr>
              <w:t xml:space="preserve">Campus Service Disruption. </w:t>
            </w:r>
          </w:p>
          <w:p w14:paraId="24E9A8DA" w14:textId="77777777" w:rsidR="0023794E" w:rsidRPr="00B546A8" w:rsidRDefault="0023794E" w:rsidP="008E07F9">
            <w:pPr>
              <w:rPr>
                <w:rFonts w:cstheme="minorHAnsi"/>
                <w:b/>
                <w:sz w:val="20"/>
                <w:szCs w:val="20"/>
              </w:rPr>
            </w:pPr>
            <w:r w:rsidRPr="00B546A8">
              <w:rPr>
                <w:rFonts w:cstheme="minorHAnsi"/>
                <w:b/>
                <w:sz w:val="20"/>
                <w:szCs w:val="20"/>
              </w:rPr>
              <w:t>Unplanned Work on a Holiday</w:t>
            </w:r>
          </w:p>
          <w:p w14:paraId="54E19B7F" w14:textId="6DAAD6B3" w:rsidR="00916543" w:rsidRPr="00B546A8" w:rsidRDefault="00D603BF" w:rsidP="008E07F9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rPr>
                <w:rFonts w:cs="Arial"/>
              </w:rPr>
            </w:pPr>
            <w:r w:rsidRPr="00B546A8">
              <w:rPr>
                <w:rFonts w:cstheme="minorHAnsi"/>
                <w:sz w:val="20"/>
                <w:szCs w:val="20"/>
              </w:rPr>
              <w:t>When employees are unexpectedly required to work on a holiday, call back and any</w:t>
            </w:r>
            <w:r w:rsidR="00217606" w:rsidRPr="00B546A8">
              <w:rPr>
                <w:rFonts w:cstheme="minorHAnsi"/>
                <w:sz w:val="20"/>
                <w:szCs w:val="20"/>
              </w:rPr>
              <w:t xml:space="preserve"> hours worked should be added. H</w:t>
            </w:r>
            <w:r w:rsidRPr="00B546A8">
              <w:rPr>
                <w:rFonts w:cstheme="minorHAnsi"/>
                <w:sz w:val="20"/>
                <w:szCs w:val="20"/>
              </w:rPr>
              <w:t>oliday premium will be automatically applied.</w:t>
            </w:r>
          </w:p>
        </w:tc>
      </w:tr>
    </w:tbl>
    <w:p w14:paraId="27ED669B" w14:textId="12A66047" w:rsidR="00B546A8" w:rsidRPr="00B546A8" w:rsidRDefault="00B546A8" w:rsidP="00B546A8"/>
    <w:sectPr w:rsidR="00B546A8" w:rsidRPr="00B546A8" w:rsidSect="00873839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207B7" w14:textId="77777777" w:rsidR="008925C5" w:rsidRDefault="008925C5" w:rsidP="007155C9">
      <w:pPr>
        <w:spacing w:after="0" w:line="240" w:lineRule="auto"/>
      </w:pPr>
      <w:r>
        <w:separator/>
      </w:r>
    </w:p>
  </w:endnote>
  <w:endnote w:type="continuationSeparator" w:id="0">
    <w:p w14:paraId="2C3207B8" w14:textId="77777777" w:rsidR="008925C5" w:rsidRDefault="008925C5" w:rsidP="00715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207BC" w14:textId="0A004B54" w:rsidR="007155C9" w:rsidRPr="000A1661" w:rsidRDefault="007155C9" w:rsidP="009200AA">
    <w:pPr>
      <w:pStyle w:val="Footer"/>
      <w:jc w:val="center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207B5" w14:textId="77777777" w:rsidR="008925C5" w:rsidRDefault="008925C5" w:rsidP="007155C9">
      <w:pPr>
        <w:spacing w:after="0" w:line="240" w:lineRule="auto"/>
      </w:pPr>
      <w:r>
        <w:separator/>
      </w:r>
    </w:p>
  </w:footnote>
  <w:footnote w:type="continuationSeparator" w:id="0">
    <w:p w14:paraId="2C3207B6" w14:textId="77777777" w:rsidR="008925C5" w:rsidRDefault="008925C5" w:rsidP="00715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207B9" w14:textId="002E9C76" w:rsidR="007155C9" w:rsidRPr="007155C9" w:rsidRDefault="007155C9" w:rsidP="007155C9">
    <w:pPr>
      <w:pStyle w:val="Header"/>
      <w:tabs>
        <w:tab w:val="clear" w:pos="4680"/>
        <w:tab w:val="clear" w:pos="9360"/>
        <w:tab w:val="left" w:pos="7743"/>
      </w:tabs>
      <w:rPr>
        <w:rFonts w:ascii="Arial" w:hAnsi="Arial" w:cs="Arial"/>
        <w:sz w:val="18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C3207BD" wp14:editId="217A492C">
              <wp:simplePos x="0" y="0"/>
              <wp:positionH relativeFrom="column">
                <wp:posOffset>2421056</wp:posOffset>
              </wp:positionH>
              <wp:positionV relativeFrom="paragraph">
                <wp:posOffset>9525</wp:posOffset>
              </wp:positionV>
              <wp:extent cx="4224655" cy="476885"/>
              <wp:effectExtent l="0" t="0" r="444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4655" cy="4768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24301D" w14:textId="01BBD13D" w:rsidR="0096370A" w:rsidRDefault="00A95E60" w:rsidP="0065712E">
                          <w:pPr>
                            <w:spacing w:after="0"/>
                            <w:jc w:val="right"/>
                            <w:rPr>
                              <w:rFonts w:ascii="Arial" w:hAnsi="Arial"/>
                              <w:b/>
                              <w:sz w:val="24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  <w:szCs w:val="28"/>
                            </w:rPr>
                            <w:t>Nega</w:t>
                          </w:r>
                          <w:r w:rsidR="0096370A">
                            <w:rPr>
                              <w:rFonts w:ascii="Arial" w:hAnsi="Arial"/>
                              <w:b/>
                              <w:sz w:val="24"/>
                              <w:szCs w:val="28"/>
                            </w:rPr>
                            <w:t xml:space="preserve">tive Time Entry </w:t>
                          </w:r>
                        </w:p>
                        <w:p w14:paraId="759D348F" w14:textId="37D756A8" w:rsidR="0065712E" w:rsidRPr="0065712E" w:rsidRDefault="0065712E" w:rsidP="0065712E">
                          <w:pPr>
                            <w:spacing w:after="0"/>
                            <w:jc w:val="right"/>
                            <w:rPr>
                              <w:i/>
                              <w:sz w:val="18"/>
                            </w:rPr>
                          </w:pPr>
                          <w:r w:rsidRPr="0065712E">
                            <w:rPr>
                              <w:rFonts w:ascii="Arial" w:hAnsi="Arial"/>
                              <w:b/>
                              <w:i/>
                              <w:szCs w:val="28"/>
                            </w:rPr>
                            <w:t>Cheat Shee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3207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90.65pt;margin-top:.75pt;width:332.65pt;height:37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" stroked="f">
              <v:textbox>
                <w:txbxContent>
                  <w:p w14:paraId="5B24301D" w14:textId="01BBD13D" w:rsidR="0096370A" w:rsidRDefault="00A95E60" w:rsidP="0065712E">
                    <w:pPr>
                      <w:spacing w:after="0"/>
                      <w:jc w:val="right"/>
                      <w:rPr>
                        <w:rFonts w:ascii="Arial" w:hAnsi="Arial"/>
                        <w:b/>
                        <w:sz w:val="24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  <w:szCs w:val="28"/>
                      </w:rPr>
                      <w:t>Nega</w:t>
                    </w:r>
                    <w:r w:rsidR="0096370A">
                      <w:rPr>
                        <w:rFonts w:ascii="Arial" w:hAnsi="Arial"/>
                        <w:b/>
                        <w:sz w:val="24"/>
                        <w:szCs w:val="28"/>
                      </w:rPr>
                      <w:t xml:space="preserve">tive Time Entry </w:t>
                    </w:r>
                  </w:p>
                  <w:p w14:paraId="759D348F" w14:textId="37D756A8" w:rsidR="0065712E" w:rsidRPr="0065712E" w:rsidRDefault="0065712E" w:rsidP="0065712E">
                    <w:pPr>
                      <w:spacing w:after="0"/>
                      <w:jc w:val="right"/>
                      <w:rPr>
                        <w:i/>
                        <w:sz w:val="18"/>
                      </w:rPr>
                    </w:pPr>
                    <w:r w:rsidRPr="0065712E">
                      <w:rPr>
                        <w:rFonts w:ascii="Arial" w:hAnsi="Arial"/>
                        <w:b/>
                        <w:i/>
                        <w:szCs w:val="28"/>
                      </w:rPr>
                      <w:t>Cheat Shee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01B0">
      <w:rPr>
        <w:noProof/>
      </w:rPr>
      <w:drawing>
        <wp:anchor distT="0" distB="0" distL="114300" distR="114300" simplePos="0" relativeHeight="251661312" behindDoc="1" locked="0" layoutInCell="1" allowOverlap="1" wp14:anchorId="173511A5" wp14:editId="7CBC921F">
          <wp:simplePos x="0" y="0"/>
          <wp:positionH relativeFrom="column">
            <wp:posOffset>0</wp:posOffset>
          </wp:positionH>
          <wp:positionV relativeFrom="paragraph">
            <wp:posOffset>127635</wp:posOffset>
          </wp:positionV>
          <wp:extent cx="2161905" cy="485714"/>
          <wp:effectExtent l="0" t="0" r="0" b="0"/>
          <wp:wrapTight wrapText="bothSides">
            <wp:wrapPolygon edited="0">
              <wp:start x="0" y="0"/>
              <wp:lineTo x="0" y="20356"/>
              <wp:lineTo x="21321" y="20356"/>
              <wp:lineTo x="21321" y="0"/>
              <wp:lineTo x="0" y="0"/>
            </wp:wrapPolygon>
          </wp:wrapTight>
          <wp:docPr id="18" name="Picture 1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1905" cy="4857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38FB"/>
    <w:multiLevelType w:val="hybridMultilevel"/>
    <w:tmpl w:val="93141336"/>
    <w:lvl w:ilvl="0" w:tplc="7A047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12295"/>
    <w:multiLevelType w:val="hybridMultilevel"/>
    <w:tmpl w:val="F6328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625A8"/>
    <w:multiLevelType w:val="hybridMultilevel"/>
    <w:tmpl w:val="6B60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61950"/>
    <w:multiLevelType w:val="hybridMultilevel"/>
    <w:tmpl w:val="CC6256C6"/>
    <w:lvl w:ilvl="0" w:tplc="213EC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002A2"/>
    <w:multiLevelType w:val="hybridMultilevel"/>
    <w:tmpl w:val="76369A56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5" w15:restartNumberingAfterBreak="0">
    <w:nsid w:val="085F506E"/>
    <w:multiLevelType w:val="hybridMultilevel"/>
    <w:tmpl w:val="63147BEA"/>
    <w:lvl w:ilvl="0" w:tplc="B3069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44CAE"/>
    <w:multiLevelType w:val="hybridMultilevel"/>
    <w:tmpl w:val="0C8C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2677D"/>
    <w:multiLevelType w:val="hybridMultilevel"/>
    <w:tmpl w:val="3B32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25C78"/>
    <w:multiLevelType w:val="hybridMultilevel"/>
    <w:tmpl w:val="856E4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F4941"/>
    <w:multiLevelType w:val="hybridMultilevel"/>
    <w:tmpl w:val="05D05FA8"/>
    <w:lvl w:ilvl="0" w:tplc="213EC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55806"/>
    <w:multiLevelType w:val="hybridMultilevel"/>
    <w:tmpl w:val="5D7C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F74B6"/>
    <w:multiLevelType w:val="hybridMultilevel"/>
    <w:tmpl w:val="8B22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C7B03"/>
    <w:multiLevelType w:val="hybridMultilevel"/>
    <w:tmpl w:val="EC74D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96E44"/>
    <w:multiLevelType w:val="hybridMultilevel"/>
    <w:tmpl w:val="CB76F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A692B"/>
    <w:multiLevelType w:val="hybridMultilevel"/>
    <w:tmpl w:val="B37C4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849B1"/>
    <w:multiLevelType w:val="hybridMultilevel"/>
    <w:tmpl w:val="2A56B01E"/>
    <w:lvl w:ilvl="0" w:tplc="66740D7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11B99"/>
    <w:multiLevelType w:val="hybridMultilevel"/>
    <w:tmpl w:val="F42A8EBA"/>
    <w:lvl w:ilvl="0" w:tplc="B3069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2714B"/>
    <w:multiLevelType w:val="hybridMultilevel"/>
    <w:tmpl w:val="A2787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03A5E"/>
    <w:multiLevelType w:val="hybridMultilevel"/>
    <w:tmpl w:val="36863D40"/>
    <w:lvl w:ilvl="0" w:tplc="50984694">
      <w:start w:val="1"/>
      <w:numFmt w:val="upperLetter"/>
      <w:lvlText w:val="%1.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C2259"/>
    <w:multiLevelType w:val="hybridMultilevel"/>
    <w:tmpl w:val="42E264F0"/>
    <w:lvl w:ilvl="0" w:tplc="213EC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4561F"/>
    <w:multiLevelType w:val="hybridMultilevel"/>
    <w:tmpl w:val="B35C6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A5730"/>
    <w:multiLevelType w:val="hybridMultilevel"/>
    <w:tmpl w:val="9AF40A68"/>
    <w:lvl w:ilvl="0" w:tplc="213EC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436AEC"/>
    <w:multiLevelType w:val="hybridMultilevel"/>
    <w:tmpl w:val="F69075E6"/>
    <w:lvl w:ilvl="0" w:tplc="67966B16">
      <w:start w:val="1"/>
      <w:numFmt w:val="decimal"/>
      <w:lvlText w:val="%1)"/>
      <w:lvlJc w:val="left"/>
      <w:pPr>
        <w:ind w:left="425" w:hanging="360"/>
      </w:pPr>
      <w:rPr>
        <w:rFonts w:hint="default"/>
        <w:b w:val="0"/>
        <w:i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23" w15:restartNumberingAfterBreak="0">
    <w:nsid w:val="57261835"/>
    <w:multiLevelType w:val="hybridMultilevel"/>
    <w:tmpl w:val="9E604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664AA"/>
    <w:multiLevelType w:val="hybridMultilevel"/>
    <w:tmpl w:val="275AFB32"/>
    <w:lvl w:ilvl="0" w:tplc="304880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8EA58">
      <w:start w:val="11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FE2D5E">
      <w:start w:val="11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C83BCA">
      <w:start w:val="110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AE49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60C7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C438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92A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CC84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0543C18"/>
    <w:multiLevelType w:val="hybridMultilevel"/>
    <w:tmpl w:val="FC1E9ECC"/>
    <w:lvl w:ilvl="0" w:tplc="32182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A16AE6"/>
    <w:multiLevelType w:val="hybridMultilevel"/>
    <w:tmpl w:val="653AE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0C1357"/>
    <w:multiLevelType w:val="hybridMultilevel"/>
    <w:tmpl w:val="2C566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33109D"/>
    <w:multiLevelType w:val="hybridMultilevel"/>
    <w:tmpl w:val="CBF86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EB3104"/>
    <w:multiLevelType w:val="hybridMultilevel"/>
    <w:tmpl w:val="6654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1043E"/>
    <w:multiLevelType w:val="hybridMultilevel"/>
    <w:tmpl w:val="D72AE474"/>
    <w:lvl w:ilvl="0" w:tplc="D780F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8299970">
    <w:abstractNumId w:val="26"/>
  </w:num>
  <w:num w:numId="2" w16cid:durableId="1171405883">
    <w:abstractNumId w:val="8"/>
  </w:num>
  <w:num w:numId="3" w16cid:durableId="1633901562">
    <w:abstractNumId w:val="28"/>
  </w:num>
  <w:num w:numId="4" w16cid:durableId="2086099236">
    <w:abstractNumId w:val="25"/>
  </w:num>
  <w:num w:numId="5" w16cid:durableId="964391984">
    <w:abstractNumId w:val="13"/>
  </w:num>
  <w:num w:numId="6" w16cid:durableId="521164604">
    <w:abstractNumId w:val="30"/>
  </w:num>
  <w:num w:numId="7" w16cid:durableId="820728923">
    <w:abstractNumId w:val="14"/>
  </w:num>
  <w:num w:numId="8" w16cid:durableId="892733795">
    <w:abstractNumId w:val="18"/>
  </w:num>
  <w:num w:numId="9" w16cid:durableId="592401824">
    <w:abstractNumId w:val="29"/>
  </w:num>
  <w:num w:numId="10" w16cid:durableId="1898934292">
    <w:abstractNumId w:val="11"/>
  </w:num>
  <w:num w:numId="11" w16cid:durableId="1809545435">
    <w:abstractNumId w:val="15"/>
  </w:num>
  <w:num w:numId="12" w16cid:durableId="1205874161">
    <w:abstractNumId w:val="22"/>
  </w:num>
  <w:num w:numId="13" w16cid:durableId="900678391">
    <w:abstractNumId w:val="17"/>
  </w:num>
  <w:num w:numId="14" w16cid:durableId="31080105">
    <w:abstractNumId w:val="7"/>
  </w:num>
  <w:num w:numId="15" w16cid:durableId="324165893">
    <w:abstractNumId w:val="4"/>
  </w:num>
  <w:num w:numId="16" w16cid:durableId="766728564">
    <w:abstractNumId w:val="2"/>
  </w:num>
  <w:num w:numId="17" w16cid:durableId="991788004">
    <w:abstractNumId w:val="5"/>
  </w:num>
  <w:num w:numId="18" w16cid:durableId="523130942">
    <w:abstractNumId w:val="16"/>
  </w:num>
  <w:num w:numId="19" w16cid:durableId="950284322">
    <w:abstractNumId w:val="6"/>
  </w:num>
  <w:num w:numId="20" w16cid:durableId="1722246182">
    <w:abstractNumId w:val="27"/>
  </w:num>
  <w:num w:numId="21" w16cid:durableId="1885629204">
    <w:abstractNumId w:val="24"/>
  </w:num>
  <w:num w:numId="22" w16cid:durableId="804814398">
    <w:abstractNumId w:val="0"/>
  </w:num>
  <w:num w:numId="23" w16cid:durableId="652293449">
    <w:abstractNumId w:val="1"/>
  </w:num>
  <w:num w:numId="24" w16cid:durableId="80033062">
    <w:abstractNumId w:val="19"/>
  </w:num>
  <w:num w:numId="25" w16cid:durableId="181013265">
    <w:abstractNumId w:val="21"/>
  </w:num>
  <w:num w:numId="26" w16cid:durableId="755058478">
    <w:abstractNumId w:val="3"/>
  </w:num>
  <w:num w:numId="27" w16cid:durableId="2135322972">
    <w:abstractNumId w:val="9"/>
  </w:num>
  <w:num w:numId="28" w16cid:durableId="1512601949">
    <w:abstractNumId w:val="20"/>
  </w:num>
  <w:num w:numId="29" w16cid:durableId="525214279">
    <w:abstractNumId w:val="10"/>
  </w:num>
  <w:num w:numId="30" w16cid:durableId="605187542">
    <w:abstractNumId w:val="23"/>
  </w:num>
  <w:num w:numId="31" w16cid:durableId="771243516">
    <w:abstractNumId w:val="12"/>
  </w:num>
  <w:num w:numId="32" w16cid:durableId="889613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MDEzNjIwtASRSjpKwanFxZn5eSAFhrUAJi1VfCwAAAA="/>
  </w:docVars>
  <w:rsids>
    <w:rsidRoot w:val="007155C9"/>
    <w:rsid w:val="00014AFA"/>
    <w:rsid w:val="00067AEE"/>
    <w:rsid w:val="00074A27"/>
    <w:rsid w:val="000A1661"/>
    <w:rsid w:val="000A5560"/>
    <w:rsid w:val="000F23CB"/>
    <w:rsid w:val="00125D24"/>
    <w:rsid w:val="0015201D"/>
    <w:rsid w:val="0018021A"/>
    <w:rsid w:val="001B04D1"/>
    <w:rsid w:val="00217606"/>
    <w:rsid w:val="00222D76"/>
    <w:rsid w:val="0023794E"/>
    <w:rsid w:val="00270929"/>
    <w:rsid w:val="002B3741"/>
    <w:rsid w:val="002D5BA2"/>
    <w:rsid w:val="0033165B"/>
    <w:rsid w:val="0034651C"/>
    <w:rsid w:val="003637F2"/>
    <w:rsid w:val="003E4C65"/>
    <w:rsid w:val="0043713A"/>
    <w:rsid w:val="00447D35"/>
    <w:rsid w:val="00487A96"/>
    <w:rsid w:val="004C0457"/>
    <w:rsid w:val="00560943"/>
    <w:rsid w:val="00573071"/>
    <w:rsid w:val="00590E4C"/>
    <w:rsid w:val="005A1534"/>
    <w:rsid w:val="005E3CCD"/>
    <w:rsid w:val="00616B9E"/>
    <w:rsid w:val="00627FAC"/>
    <w:rsid w:val="0065712E"/>
    <w:rsid w:val="00676889"/>
    <w:rsid w:val="00690A4B"/>
    <w:rsid w:val="006A4077"/>
    <w:rsid w:val="006A5825"/>
    <w:rsid w:val="006C2DE5"/>
    <w:rsid w:val="006E45B5"/>
    <w:rsid w:val="00710D7D"/>
    <w:rsid w:val="007155C9"/>
    <w:rsid w:val="00721343"/>
    <w:rsid w:val="00775434"/>
    <w:rsid w:val="00794D97"/>
    <w:rsid w:val="007C01B0"/>
    <w:rsid w:val="007C1D45"/>
    <w:rsid w:val="007C349D"/>
    <w:rsid w:val="007D5624"/>
    <w:rsid w:val="007E7AF2"/>
    <w:rsid w:val="007F4609"/>
    <w:rsid w:val="00800500"/>
    <w:rsid w:val="00812CC3"/>
    <w:rsid w:val="00872D22"/>
    <w:rsid w:val="00873839"/>
    <w:rsid w:val="00880791"/>
    <w:rsid w:val="00884497"/>
    <w:rsid w:val="008925C5"/>
    <w:rsid w:val="008D30A7"/>
    <w:rsid w:val="008E07F9"/>
    <w:rsid w:val="008E103C"/>
    <w:rsid w:val="009131D7"/>
    <w:rsid w:val="00916543"/>
    <w:rsid w:val="009200AA"/>
    <w:rsid w:val="00934F83"/>
    <w:rsid w:val="0095003B"/>
    <w:rsid w:val="0096370A"/>
    <w:rsid w:val="00984BDB"/>
    <w:rsid w:val="00984E3C"/>
    <w:rsid w:val="00A00649"/>
    <w:rsid w:val="00A740BC"/>
    <w:rsid w:val="00A75459"/>
    <w:rsid w:val="00A95E60"/>
    <w:rsid w:val="00AD6716"/>
    <w:rsid w:val="00AE65ED"/>
    <w:rsid w:val="00AE70E4"/>
    <w:rsid w:val="00B546A8"/>
    <w:rsid w:val="00B90049"/>
    <w:rsid w:val="00B94179"/>
    <w:rsid w:val="00BA19F6"/>
    <w:rsid w:val="00BE1A4C"/>
    <w:rsid w:val="00BE58C6"/>
    <w:rsid w:val="00C02068"/>
    <w:rsid w:val="00C36FBC"/>
    <w:rsid w:val="00C474D7"/>
    <w:rsid w:val="00C7414C"/>
    <w:rsid w:val="00C94289"/>
    <w:rsid w:val="00CB7504"/>
    <w:rsid w:val="00CC3E5C"/>
    <w:rsid w:val="00D02E55"/>
    <w:rsid w:val="00D25CF7"/>
    <w:rsid w:val="00D37F4F"/>
    <w:rsid w:val="00D41210"/>
    <w:rsid w:val="00D603BF"/>
    <w:rsid w:val="00D64B1F"/>
    <w:rsid w:val="00D83593"/>
    <w:rsid w:val="00D86400"/>
    <w:rsid w:val="00D90D0A"/>
    <w:rsid w:val="00DB317B"/>
    <w:rsid w:val="00DB3CDF"/>
    <w:rsid w:val="00DC479D"/>
    <w:rsid w:val="00E031DE"/>
    <w:rsid w:val="00E20EF6"/>
    <w:rsid w:val="00E56A2F"/>
    <w:rsid w:val="00EC1647"/>
    <w:rsid w:val="00F020C4"/>
    <w:rsid w:val="00F025F5"/>
    <w:rsid w:val="00F15373"/>
    <w:rsid w:val="00F3525C"/>
    <w:rsid w:val="00F507EA"/>
    <w:rsid w:val="00F82BE9"/>
    <w:rsid w:val="00F91575"/>
    <w:rsid w:val="00FC4849"/>
    <w:rsid w:val="00FD5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2C32076B"/>
  <w15:chartTrackingRefBased/>
  <w15:docId w15:val="{00C7F4FC-3A21-4A1E-96A4-7C67F37A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50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42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15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5C9"/>
  </w:style>
  <w:style w:type="paragraph" w:styleId="Footer">
    <w:name w:val="footer"/>
    <w:basedOn w:val="Normal"/>
    <w:link w:val="FooterChar"/>
    <w:uiPriority w:val="99"/>
    <w:unhideWhenUsed/>
    <w:rsid w:val="00715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5C9"/>
  </w:style>
  <w:style w:type="table" w:styleId="TableGrid">
    <w:name w:val="Table Grid"/>
    <w:basedOn w:val="TableNormal"/>
    <w:uiPriority w:val="59"/>
    <w:rsid w:val="00715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16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3C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CD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B750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10D7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0D7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2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2D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2D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D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D7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428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546A8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546A8"/>
    <w:pPr>
      <w:tabs>
        <w:tab w:val="left" w:pos="9973"/>
        <w:tab w:val="right" w:leader="dot" w:pos="10790"/>
      </w:tabs>
      <w:spacing w:after="100" w:line="240" w:lineRule="auto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B546A8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41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0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516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5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88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478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146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11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9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84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8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16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51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5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urdue.edu/hr/buspur/calendars/index.ph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urdue.edu/timehel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urdue.edu/timehel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urdue.edu/timehel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purdue.edu/timehelp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Workstream xmlns="102a4f33-3156-4446-b669-59e9fb309275">
      <Value>4</Value>
    </Workstream>
    <Duration_x0020__x0028_video_x0029_ xmlns="102a4f33-3156-4446-b669-59e9fb309275" xsi:nil="true"/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Link_x0020_to_x003a_ xmlns="102a4f33-3156-4446-b669-59e9fb309275" xsi:nil="true"/>
    <Course xmlns="102a4f33-3156-4446-b669-59e9fb309275">
      <Value>168</Value>
    </Course>
    <T_x002d_Codes xmlns="102a4f33-3156-4446-b669-59e9fb309275"/>
    <Components xmlns="102a4f33-3156-4446-b669-59e9fb309275">15</Components>
    <Access_x0020_Point xmlns="102a4f33-3156-4446-b669-59e9fb309275">1</Access_x0020_Point>
    <Module xmlns="102a4f33-3156-4446-b669-59e9fb309275">
      <Value>9</Value>
    </Module>
    <Roles xmlns="102a4f33-3156-4446-b669-59e9fb309275"/>
    <Task_x0020_breakdown xmlns="102a4f33-3156-4446-b669-59e9fb309275" xsi:nil="true"/>
    <QRG_x0020_Associated_x0020_with_x0020_Process xmlns="102a4f33-3156-4446-b669-59e9fb309275"/>
    <References xmlns="102a4f33-3156-4446-b669-59e9fb309275" xsi:nil="true"/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1614C-8ECF-40CF-981D-731A7A7F58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F69DF-BD14-4011-8CC9-2EC022B1A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9C5A6C-14D7-4B68-92B8-4832C36B789F}">
  <ds:schemaRefs>
    <ds:schemaRef ds:uri="http://purl.org/dc/terms/"/>
    <ds:schemaRef ds:uri="http://schemas.microsoft.com/office/2006/documentManagement/types"/>
    <ds:schemaRef ds:uri="http://purl.org/dc/dcmitype/"/>
    <ds:schemaRef ds:uri="102a4f33-3156-4446-b669-59e9fb309275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DC5F8CD-5DAC-4449-B367-03077775B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53</Words>
  <Characters>7147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Entry - Negative Cheat Sheet</vt:lpstr>
    </vt:vector>
  </TitlesOfParts>
  <Company>Purdue University</Company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Entry - Negative Cheat Sheet</dc:title>
  <dc:subject/>
  <dc:creator>Farrell, Lindsey E</dc:creator>
  <cp:keywords/>
  <dc:description/>
  <cp:lastModifiedBy>Bryant, Cindy M</cp:lastModifiedBy>
  <cp:revision>2</cp:revision>
  <dcterms:created xsi:type="dcterms:W3CDTF">2022-09-03T19:02:00Z</dcterms:created>
  <dcterms:modified xsi:type="dcterms:W3CDTF">2022-09-0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28D678C0478B4CB68E25C6D2284FA4</vt:lpwstr>
  </property>
  <property fmtid="{D5CDD505-2E9C-101B-9397-08002B2CF9AE}" pid="3" name="Design Doc Status">
    <vt:lpwstr>https://sharepoint.purdue.edu/sites/treasurer/bpr/training/_layouts/15/wrkstat.aspx?List=102a4f33-3156-4446-b669-59e9fb309275&amp;WorkflowInstanceName=9a26de7a-7dd7-4901-a096-6440a751c9f7, Approval process for Design Doc</vt:lpwstr>
  </property>
</Properties>
</file>